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5454D" w14:textId="77777777" w:rsidR="009E120C" w:rsidRDefault="00000000" w:rsidP="002B6080">
      <w:pPr>
        <w:pStyle w:val="Title"/>
        <w:spacing w:line="544" w:lineRule="auto"/>
        <w:jc w:val="both"/>
      </w:pPr>
      <w:r>
        <w:t>UCS415 – Design and Analysis of Algorithms</w:t>
      </w:r>
      <w:r>
        <w:rPr>
          <w:spacing w:val="-67"/>
        </w:rPr>
        <w:t xml:space="preserve"> </w:t>
      </w:r>
      <w:r>
        <w:t>Lab</w:t>
      </w:r>
      <w:r>
        <w:rPr>
          <w:spacing w:val="-4"/>
        </w:rPr>
        <w:t xml:space="preserve"> </w:t>
      </w:r>
      <w:r>
        <w:t>Assignment 2</w:t>
      </w:r>
    </w:p>
    <w:p w14:paraId="744E2EBF" w14:textId="77777777" w:rsidR="00547971" w:rsidRPr="005C2D61" w:rsidRDefault="00547971" w:rsidP="00547971">
      <w:pPr>
        <w:jc w:val="right"/>
        <w:rPr>
          <w:b/>
          <w:bCs/>
        </w:rPr>
      </w:pPr>
      <w:r w:rsidRPr="005C2D61">
        <w:rPr>
          <w:b/>
          <w:bCs/>
        </w:rPr>
        <w:t>Name: Akshita Pathak</w:t>
      </w:r>
    </w:p>
    <w:p w14:paraId="76643A9D" w14:textId="77777777" w:rsidR="00547971" w:rsidRPr="005C2D61" w:rsidRDefault="00547971" w:rsidP="00547971">
      <w:pPr>
        <w:jc w:val="right"/>
        <w:rPr>
          <w:b/>
          <w:bCs/>
        </w:rPr>
      </w:pPr>
      <w:r w:rsidRPr="005C2D61">
        <w:rPr>
          <w:b/>
          <w:bCs/>
        </w:rPr>
        <w:t>Roll No: 102203796</w:t>
      </w:r>
    </w:p>
    <w:p w14:paraId="037D2DAE" w14:textId="0FA28E14" w:rsidR="00547971" w:rsidRPr="00547971" w:rsidRDefault="00547971" w:rsidP="00547971">
      <w:pPr>
        <w:jc w:val="right"/>
        <w:rPr>
          <w:b/>
          <w:bCs/>
        </w:rPr>
      </w:pPr>
      <w:r w:rsidRPr="005C2D61">
        <w:rPr>
          <w:b/>
          <w:bCs/>
        </w:rPr>
        <w:t>Subgroup: 2CO18</w:t>
      </w:r>
    </w:p>
    <w:p w14:paraId="2420533F" w14:textId="77777777" w:rsidR="009E120C" w:rsidRPr="000D5C9D" w:rsidRDefault="00000000" w:rsidP="002B6080">
      <w:pPr>
        <w:pStyle w:val="BodyText"/>
        <w:spacing w:before="263"/>
        <w:ind w:left="460" w:firstLine="0"/>
        <w:jc w:val="both"/>
        <w:rPr>
          <w:b/>
          <w:bCs/>
          <w:u w:val="none"/>
        </w:rPr>
      </w:pPr>
      <w:r w:rsidRPr="000D5C9D">
        <w:rPr>
          <w:b/>
          <w:bCs/>
          <w:u w:val="none"/>
        </w:rPr>
        <w:t>Write</w:t>
      </w:r>
      <w:r w:rsidRPr="000D5C9D">
        <w:rPr>
          <w:b/>
          <w:bCs/>
          <w:spacing w:val="-2"/>
          <w:u w:val="none"/>
        </w:rPr>
        <w:t xml:space="preserve"> </w:t>
      </w:r>
      <w:r w:rsidRPr="000D5C9D">
        <w:rPr>
          <w:b/>
          <w:bCs/>
          <w:u w:val="none"/>
        </w:rPr>
        <w:t>a</w:t>
      </w:r>
      <w:r w:rsidRPr="000D5C9D">
        <w:rPr>
          <w:b/>
          <w:bCs/>
          <w:spacing w:val="-4"/>
          <w:u w:val="none"/>
        </w:rPr>
        <w:t xml:space="preserve"> </w:t>
      </w:r>
      <w:r w:rsidRPr="000D5C9D">
        <w:rPr>
          <w:b/>
          <w:bCs/>
          <w:u w:val="none"/>
        </w:rPr>
        <w:t>program</w:t>
      </w:r>
      <w:r w:rsidRPr="000D5C9D">
        <w:rPr>
          <w:b/>
          <w:bCs/>
          <w:spacing w:val="-1"/>
          <w:u w:val="none"/>
        </w:rPr>
        <w:t xml:space="preserve"> </w:t>
      </w:r>
      <w:r w:rsidRPr="000D5C9D">
        <w:rPr>
          <w:b/>
          <w:bCs/>
          <w:u w:val="none"/>
        </w:rPr>
        <w:t>to solve</w:t>
      </w:r>
      <w:r w:rsidRPr="000D5C9D">
        <w:rPr>
          <w:b/>
          <w:bCs/>
          <w:spacing w:val="-1"/>
          <w:u w:val="none"/>
        </w:rPr>
        <w:t xml:space="preserve"> </w:t>
      </w:r>
      <w:r w:rsidRPr="000D5C9D">
        <w:rPr>
          <w:b/>
          <w:bCs/>
          <w:u w:val="none"/>
        </w:rPr>
        <w:t>the following</w:t>
      </w:r>
      <w:r w:rsidRPr="000D5C9D">
        <w:rPr>
          <w:b/>
          <w:bCs/>
          <w:spacing w:val="-6"/>
          <w:u w:val="none"/>
        </w:rPr>
        <w:t xml:space="preserve"> </w:t>
      </w:r>
      <w:r w:rsidRPr="000D5C9D">
        <w:rPr>
          <w:b/>
          <w:bCs/>
          <w:u w:val="none"/>
        </w:rPr>
        <w:t>problems</w:t>
      </w:r>
      <w:r w:rsidRPr="000D5C9D">
        <w:rPr>
          <w:b/>
          <w:bCs/>
          <w:spacing w:val="1"/>
          <w:u w:val="none"/>
        </w:rPr>
        <w:t xml:space="preserve"> </w:t>
      </w:r>
      <w:r w:rsidRPr="000D5C9D">
        <w:rPr>
          <w:b/>
          <w:bCs/>
          <w:u w:val="none"/>
        </w:rPr>
        <w:t>using</w:t>
      </w:r>
      <w:r w:rsidRPr="000D5C9D">
        <w:rPr>
          <w:b/>
          <w:bCs/>
          <w:spacing w:val="-1"/>
          <w:u w:val="none"/>
        </w:rPr>
        <w:t xml:space="preserve"> </w:t>
      </w:r>
      <w:r w:rsidRPr="000D5C9D">
        <w:rPr>
          <w:b/>
          <w:bCs/>
          <w:u w:val="none"/>
        </w:rPr>
        <w:t>greedy</w:t>
      </w:r>
      <w:r w:rsidRPr="000D5C9D">
        <w:rPr>
          <w:b/>
          <w:bCs/>
          <w:spacing w:val="-7"/>
          <w:u w:val="none"/>
        </w:rPr>
        <w:t xml:space="preserve"> </w:t>
      </w:r>
      <w:r w:rsidRPr="000D5C9D">
        <w:rPr>
          <w:b/>
          <w:bCs/>
          <w:u w:val="none"/>
        </w:rPr>
        <w:t>Greedy</w:t>
      </w:r>
      <w:r w:rsidRPr="000D5C9D">
        <w:rPr>
          <w:b/>
          <w:bCs/>
          <w:spacing w:val="-8"/>
          <w:u w:val="none"/>
        </w:rPr>
        <w:t xml:space="preserve"> </w:t>
      </w:r>
      <w:r w:rsidRPr="000D5C9D">
        <w:rPr>
          <w:b/>
          <w:bCs/>
          <w:u w:val="none"/>
        </w:rPr>
        <w:t>approach:</w:t>
      </w:r>
    </w:p>
    <w:p w14:paraId="07265B2D" w14:textId="39D0BB25" w:rsidR="009E120C" w:rsidRPr="000D5C9D" w:rsidRDefault="00000000" w:rsidP="002B6080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39" w:line="343" w:lineRule="auto"/>
        <w:ind w:right="117"/>
        <w:jc w:val="both"/>
        <w:rPr>
          <w:b/>
          <w:bCs/>
          <w:sz w:val="24"/>
          <w:u w:val="none"/>
        </w:rPr>
      </w:pPr>
      <w:r w:rsidRPr="000D5C9D">
        <w:rPr>
          <w:b/>
          <w:bCs/>
          <w:sz w:val="24"/>
          <w:u w:val="none"/>
        </w:rPr>
        <w:t xml:space="preserve">Activity selection </w:t>
      </w:r>
    </w:p>
    <w:p w14:paraId="1FC4442C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>
        <w:rPr>
          <w:sz w:val="24"/>
          <w:u w:val="none"/>
        </w:rPr>
        <w:tab/>
      </w:r>
      <w:r w:rsidRPr="00630B7E">
        <w:rPr>
          <w:sz w:val="24"/>
          <w:u w:val="none"/>
        </w:rPr>
        <w:t>/*</w:t>
      </w:r>
    </w:p>
    <w:p w14:paraId="477805D4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>1. Activity Selection problem</w:t>
      </w:r>
    </w:p>
    <w:p w14:paraId="6284788B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>*/</w:t>
      </w:r>
    </w:p>
    <w:p w14:paraId="0F11673B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>#include&lt;iostream&gt;</w:t>
      </w:r>
    </w:p>
    <w:p w14:paraId="29B20A24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>using namespace std;</w:t>
      </w:r>
    </w:p>
    <w:p w14:paraId="2E3BDA66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</w:p>
    <w:p w14:paraId="444CA7E6" w14:textId="616AD272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>void activity_</w:t>
      </w:r>
      <w:proofErr w:type="gramStart"/>
      <w:r w:rsidRPr="00630B7E">
        <w:rPr>
          <w:sz w:val="24"/>
          <w:u w:val="none"/>
        </w:rPr>
        <w:t>selector(</w:t>
      </w:r>
      <w:proofErr w:type="gramEnd"/>
      <w:r w:rsidRPr="00630B7E">
        <w:rPr>
          <w:sz w:val="24"/>
          <w:u w:val="none"/>
        </w:rPr>
        <w:t>int s[],int f[],int n){</w:t>
      </w:r>
    </w:p>
    <w:p w14:paraId="4BD1F68D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ab/>
        <w:t>int k=0;</w:t>
      </w:r>
    </w:p>
    <w:p w14:paraId="13F105B5" w14:textId="6A561EBA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ab/>
        <w:t>cout&lt;&lt;"Activities selection order: \n "&lt;&lt;k&lt;&lt;" ";</w:t>
      </w:r>
    </w:p>
    <w:p w14:paraId="2074A1C2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ab/>
        <w:t>//traverse from second activity to nth one (index from 0 so start from 1)</w:t>
      </w:r>
    </w:p>
    <w:p w14:paraId="356E6160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ab/>
      </w:r>
      <w:proofErr w:type="gramStart"/>
      <w:r w:rsidRPr="00630B7E">
        <w:rPr>
          <w:sz w:val="24"/>
          <w:u w:val="none"/>
        </w:rPr>
        <w:t>for(</w:t>
      </w:r>
      <w:proofErr w:type="gramEnd"/>
      <w:r w:rsidRPr="00630B7E">
        <w:rPr>
          <w:sz w:val="24"/>
          <w:u w:val="none"/>
        </w:rPr>
        <w:t>int m=1;m&lt;n;m++){</w:t>
      </w:r>
    </w:p>
    <w:p w14:paraId="669A67CE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ab/>
      </w:r>
      <w:r w:rsidRPr="00630B7E">
        <w:rPr>
          <w:sz w:val="24"/>
          <w:u w:val="none"/>
        </w:rPr>
        <w:tab/>
        <w:t>//check if start time of new job&gt;=finish time of already added job</w:t>
      </w:r>
    </w:p>
    <w:p w14:paraId="4C8D3210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ab/>
      </w:r>
      <w:r w:rsidRPr="00630B7E">
        <w:rPr>
          <w:sz w:val="24"/>
          <w:u w:val="none"/>
        </w:rPr>
        <w:tab/>
        <w:t>if(s[m]&gt;=f[k</w:t>
      </w:r>
      <w:proofErr w:type="gramStart"/>
      <w:r w:rsidRPr="00630B7E">
        <w:rPr>
          <w:sz w:val="24"/>
          <w:u w:val="none"/>
        </w:rPr>
        <w:t>]){</w:t>
      </w:r>
      <w:proofErr w:type="gramEnd"/>
    </w:p>
    <w:p w14:paraId="5FC65CB0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ab/>
      </w:r>
      <w:r w:rsidRPr="00630B7E">
        <w:rPr>
          <w:sz w:val="24"/>
          <w:u w:val="none"/>
        </w:rPr>
        <w:tab/>
      </w:r>
      <w:r w:rsidRPr="00630B7E">
        <w:rPr>
          <w:sz w:val="24"/>
          <w:u w:val="none"/>
        </w:rPr>
        <w:tab/>
        <w:t>//add it to soln</w:t>
      </w:r>
    </w:p>
    <w:p w14:paraId="57DEB3B6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ab/>
      </w:r>
      <w:r w:rsidRPr="00630B7E">
        <w:rPr>
          <w:sz w:val="24"/>
          <w:u w:val="none"/>
        </w:rPr>
        <w:tab/>
      </w:r>
      <w:r w:rsidRPr="00630B7E">
        <w:rPr>
          <w:sz w:val="24"/>
          <w:u w:val="none"/>
        </w:rPr>
        <w:tab/>
        <w:t>cout&lt;&lt;m&lt;&lt;" ";</w:t>
      </w:r>
    </w:p>
    <w:p w14:paraId="15A13CEA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ab/>
      </w:r>
      <w:r w:rsidRPr="00630B7E">
        <w:rPr>
          <w:sz w:val="24"/>
          <w:u w:val="none"/>
        </w:rPr>
        <w:tab/>
      </w:r>
      <w:r w:rsidRPr="00630B7E">
        <w:rPr>
          <w:sz w:val="24"/>
          <w:u w:val="none"/>
        </w:rPr>
        <w:tab/>
        <w:t>//set k to new inserted</w:t>
      </w:r>
    </w:p>
    <w:p w14:paraId="65AA90C8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ab/>
      </w:r>
      <w:r w:rsidRPr="00630B7E">
        <w:rPr>
          <w:sz w:val="24"/>
          <w:u w:val="none"/>
        </w:rPr>
        <w:tab/>
      </w:r>
      <w:r w:rsidRPr="00630B7E">
        <w:rPr>
          <w:sz w:val="24"/>
          <w:u w:val="none"/>
        </w:rPr>
        <w:tab/>
        <w:t>k=m;</w:t>
      </w:r>
    </w:p>
    <w:p w14:paraId="5B813633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ab/>
      </w:r>
      <w:r w:rsidRPr="00630B7E">
        <w:rPr>
          <w:sz w:val="24"/>
          <w:u w:val="none"/>
        </w:rPr>
        <w:tab/>
        <w:t>}</w:t>
      </w:r>
    </w:p>
    <w:p w14:paraId="070931CD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ab/>
        <w:t>}</w:t>
      </w:r>
    </w:p>
    <w:p w14:paraId="06C82ED6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ab/>
      </w:r>
    </w:p>
    <w:p w14:paraId="48B98568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>}</w:t>
      </w:r>
    </w:p>
    <w:p w14:paraId="103FD36E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</w:p>
    <w:p w14:paraId="7B9EE4F8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 xml:space="preserve">int </w:t>
      </w:r>
      <w:proofErr w:type="gramStart"/>
      <w:r w:rsidRPr="00630B7E">
        <w:rPr>
          <w:sz w:val="24"/>
          <w:u w:val="none"/>
        </w:rPr>
        <w:t>main(</w:t>
      </w:r>
      <w:proofErr w:type="gramEnd"/>
      <w:r w:rsidRPr="00630B7E">
        <w:rPr>
          <w:sz w:val="24"/>
          <w:u w:val="none"/>
        </w:rPr>
        <w:t>)</w:t>
      </w:r>
    </w:p>
    <w:p w14:paraId="19C2FF46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lastRenderedPageBreak/>
        <w:t>{</w:t>
      </w:r>
    </w:p>
    <w:p w14:paraId="68C7D999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ab/>
        <w:t xml:space="preserve">int </w:t>
      </w:r>
      <w:proofErr w:type="gramStart"/>
      <w:r w:rsidRPr="00630B7E">
        <w:rPr>
          <w:sz w:val="24"/>
          <w:u w:val="none"/>
        </w:rPr>
        <w:t>s[</w:t>
      </w:r>
      <w:proofErr w:type="gramEnd"/>
      <w:r w:rsidRPr="00630B7E">
        <w:rPr>
          <w:sz w:val="24"/>
          <w:u w:val="none"/>
        </w:rPr>
        <w:t>]={0,1,3,4,5};</w:t>
      </w:r>
    </w:p>
    <w:p w14:paraId="55F3B320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ab/>
        <w:t xml:space="preserve">int </w:t>
      </w:r>
      <w:proofErr w:type="gramStart"/>
      <w:r w:rsidRPr="00630B7E">
        <w:rPr>
          <w:sz w:val="24"/>
          <w:u w:val="none"/>
        </w:rPr>
        <w:t>f[</w:t>
      </w:r>
      <w:proofErr w:type="gramEnd"/>
      <w:r w:rsidRPr="00630B7E">
        <w:rPr>
          <w:sz w:val="24"/>
          <w:u w:val="none"/>
        </w:rPr>
        <w:t>]={2,3,4,6,7};</w:t>
      </w:r>
    </w:p>
    <w:p w14:paraId="012BA5BA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ab/>
        <w:t>int n=sizeof(s)/sizeof(</w:t>
      </w:r>
      <w:proofErr w:type="gramStart"/>
      <w:r w:rsidRPr="00630B7E">
        <w:rPr>
          <w:sz w:val="24"/>
          <w:u w:val="none"/>
        </w:rPr>
        <w:t>s[</w:t>
      </w:r>
      <w:proofErr w:type="gramEnd"/>
      <w:r w:rsidRPr="00630B7E">
        <w:rPr>
          <w:sz w:val="24"/>
          <w:u w:val="none"/>
        </w:rPr>
        <w:t>0]);</w:t>
      </w:r>
      <w:r w:rsidRPr="00630B7E">
        <w:rPr>
          <w:sz w:val="24"/>
          <w:u w:val="none"/>
        </w:rPr>
        <w:tab/>
      </w:r>
      <w:r w:rsidRPr="00630B7E">
        <w:rPr>
          <w:sz w:val="24"/>
          <w:u w:val="none"/>
        </w:rPr>
        <w:tab/>
        <w:t>//store number of activities in n</w:t>
      </w:r>
    </w:p>
    <w:p w14:paraId="02816E8C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ab/>
        <w:t>activity_selector(</w:t>
      </w:r>
      <w:proofErr w:type="gramStart"/>
      <w:r w:rsidRPr="00630B7E">
        <w:rPr>
          <w:sz w:val="24"/>
          <w:u w:val="none"/>
        </w:rPr>
        <w:t>s,f</w:t>
      </w:r>
      <w:proofErr w:type="gramEnd"/>
      <w:r w:rsidRPr="00630B7E">
        <w:rPr>
          <w:sz w:val="24"/>
          <w:u w:val="none"/>
        </w:rPr>
        <w:t>,n);</w:t>
      </w:r>
    </w:p>
    <w:p w14:paraId="3A7A9726" w14:textId="77777777" w:rsidR="00630B7E" w:rsidRP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/>
        <w:jc w:val="both"/>
        <w:rPr>
          <w:sz w:val="24"/>
          <w:u w:val="none"/>
        </w:rPr>
      </w:pPr>
      <w:r w:rsidRPr="00630B7E">
        <w:rPr>
          <w:sz w:val="24"/>
          <w:u w:val="none"/>
        </w:rPr>
        <w:tab/>
        <w:t>return 0;</w:t>
      </w:r>
    </w:p>
    <w:p w14:paraId="304B991B" w14:textId="0C056B2E" w:rsid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 w:firstLine="0"/>
        <w:jc w:val="both"/>
        <w:rPr>
          <w:sz w:val="24"/>
          <w:u w:val="none"/>
        </w:rPr>
      </w:pPr>
      <w:r w:rsidRPr="00630B7E">
        <w:rPr>
          <w:sz w:val="24"/>
          <w:u w:val="none"/>
        </w:rPr>
        <w:t>}</w:t>
      </w:r>
    </w:p>
    <w:p w14:paraId="7D937217" w14:textId="1C417F39" w:rsid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 w:firstLine="0"/>
        <w:jc w:val="both"/>
        <w:rPr>
          <w:sz w:val="24"/>
          <w:u w:val="none"/>
        </w:rPr>
      </w:pPr>
      <w:r w:rsidRPr="00630B7E">
        <w:rPr>
          <w:b/>
          <w:bCs/>
          <w:sz w:val="24"/>
          <w:u w:val="none"/>
        </w:rPr>
        <w:t>OUTPUT</w:t>
      </w:r>
      <w:r>
        <w:rPr>
          <w:sz w:val="24"/>
          <w:u w:val="none"/>
        </w:rPr>
        <w:t>:</w:t>
      </w:r>
    </w:p>
    <w:p w14:paraId="64E151BA" w14:textId="408E98C7" w:rsidR="00630B7E" w:rsidRDefault="00630B7E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 w:firstLine="0"/>
        <w:jc w:val="both"/>
        <w:rPr>
          <w:sz w:val="24"/>
          <w:u w:val="none"/>
        </w:rPr>
      </w:pPr>
      <w:r w:rsidRPr="00630B7E">
        <w:rPr>
          <w:noProof/>
          <w:sz w:val="24"/>
          <w:u w:val="none"/>
        </w:rPr>
        <w:drawing>
          <wp:inline distT="0" distB="0" distL="0" distR="0" wp14:anchorId="3987DA18" wp14:editId="121E812A">
            <wp:extent cx="5842000" cy="2747010"/>
            <wp:effectExtent l="0" t="0" r="6350" b="0"/>
            <wp:docPr id="30555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557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4200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BAC57" w14:textId="77777777" w:rsidR="00A46E98" w:rsidRDefault="00A46E98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 w:firstLine="0"/>
        <w:jc w:val="both"/>
        <w:rPr>
          <w:sz w:val="24"/>
          <w:u w:val="none"/>
        </w:rPr>
      </w:pPr>
    </w:p>
    <w:p w14:paraId="6584852B" w14:textId="76851D18" w:rsidR="009E120C" w:rsidRPr="00A46E98" w:rsidRDefault="00000000" w:rsidP="002B6080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3"/>
        <w:ind w:hanging="363"/>
        <w:jc w:val="both"/>
        <w:rPr>
          <w:b/>
          <w:bCs/>
          <w:sz w:val="24"/>
          <w:u w:val="none"/>
        </w:rPr>
      </w:pPr>
      <w:r w:rsidRPr="00640D9A">
        <w:rPr>
          <w:b/>
          <w:bCs/>
          <w:sz w:val="24"/>
          <w:u w:val="none"/>
        </w:rPr>
        <w:t>Job</w:t>
      </w:r>
      <w:r w:rsidRPr="00640D9A">
        <w:rPr>
          <w:b/>
          <w:bCs/>
          <w:spacing w:val="-7"/>
          <w:sz w:val="24"/>
          <w:u w:val="none"/>
        </w:rPr>
        <w:t xml:space="preserve"> </w:t>
      </w:r>
      <w:r w:rsidRPr="00640D9A">
        <w:rPr>
          <w:b/>
          <w:bCs/>
          <w:sz w:val="24"/>
          <w:u w:val="none"/>
        </w:rPr>
        <w:t>sequencing</w:t>
      </w:r>
      <w:r w:rsidRPr="00640D9A">
        <w:rPr>
          <w:b/>
          <w:bCs/>
          <w:spacing w:val="-9"/>
          <w:sz w:val="24"/>
          <w:u w:val="none"/>
        </w:rPr>
        <w:t xml:space="preserve"> </w:t>
      </w:r>
    </w:p>
    <w:p w14:paraId="1C419A28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>/*</w:t>
      </w:r>
    </w:p>
    <w:p w14:paraId="1BC3B1B9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>2. Job sequencing with deadlines</w:t>
      </w:r>
    </w:p>
    <w:p w14:paraId="3D85BABB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>*/</w:t>
      </w:r>
    </w:p>
    <w:p w14:paraId="4E597E6F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</w:p>
    <w:p w14:paraId="5A5454BF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>#include&lt;iostream&gt;</w:t>
      </w:r>
    </w:p>
    <w:p w14:paraId="7043F6DB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>using namespace std;</w:t>
      </w:r>
    </w:p>
    <w:p w14:paraId="7A6216BB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</w:p>
    <w:p w14:paraId="200F08C9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>int job_</w:t>
      </w:r>
      <w:proofErr w:type="gramStart"/>
      <w:r w:rsidRPr="00A46E98">
        <w:rPr>
          <w:sz w:val="24"/>
          <w:u w:val="none"/>
        </w:rPr>
        <w:t>seq(</w:t>
      </w:r>
      <w:proofErr w:type="gramEnd"/>
      <w:r w:rsidRPr="00A46E98">
        <w:rPr>
          <w:sz w:val="24"/>
          <w:u w:val="none"/>
        </w:rPr>
        <w:t>int d[],int j[],int n){</w:t>
      </w:r>
    </w:p>
    <w:p w14:paraId="7BD0BC71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</w:p>
    <w:p w14:paraId="11DA2873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  <w:t xml:space="preserve">//initialise first elements of </w:t>
      </w:r>
      <w:proofErr w:type="gramStart"/>
      <w:r w:rsidRPr="00A46E98">
        <w:rPr>
          <w:sz w:val="24"/>
          <w:u w:val="none"/>
        </w:rPr>
        <w:t>d,j</w:t>
      </w:r>
      <w:proofErr w:type="gramEnd"/>
      <w:r w:rsidRPr="00A46E98">
        <w:rPr>
          <w:sz w:val="24"/>
          <w:u w:val="none"/>
        </w:rPr>
        <w:t xml:space="preserve"> array</w:t>
      </w:r>
    </w:p>
    <w:p w14:paraId="794E7EBE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  <w:t>d[</w:t>
      </w:r>
      <w:proofErr w:type="gramStart"/>
      <w:r w:rsidRPr="00A46E98">
        <w:rPr>
          <w:sz w:val="24"/>
          <w:u w:val="none"/>
        </w:rPr>
        <w:t>0]=</w:t>
      </w:r>
      <w:proofErr w:type="gramEnd"/>
      <w:r w:rsidRPr="00A46E98">
        <w:rPr>
          <w:sz w:val="24"/>
          <w:u w:val="none"/>
        </w:rPr>
        <w:t>j[0]=0;</w:t>
      </w:r>
    </w:p>
    <w:p w14:paraId="53613D5A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</w:p>
    <w:p w14:paraId="547B8920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  <w:t>//include 1st job of maxm profit</w:t>
      </w:r>
    </w:p>
    <w:p w14:paraId="22486BE4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  <w:proofErr w:type="gramStart"/>
      <w:r w:rsidRPr="00A46E98">
        <w:rPr>
          <w:sz w:val="24"/>
          <w:u w:val="none"/>
        </w:rPr>
        <w:t>j[</w:t>
      </w:r>
      <w:proofErr w:type="gramEnd"/>
      <w:r w:rsidRPr="00A46E98">
        <w:rPr>
          <w:sz w:val="24"/>
          <w:u w:val="none"/>
        </w:rPr>
        <w:t>1]=1;</w:t>
      </w:r>
    </w:p>
    <w:p w14:paraId="4F5FC672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</w:p>
    <w:p w14:paraId="284CDB3B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  <w:t>//k represents no of jobs considered</w:t>
      </w:r>
    </w:p>
    <w:p w14:paraId="27833BC7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  <w:t>int k=1;</w:t>
      </w:r>
    </w:p>
    <w:p w14:paraId="709916DC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</w:p>
    <w:p w14:paraId="3C0EE065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  <w:t>//loop from second to last job</w:t>
      </w:r>
    </w:p>
    <w:p w14:paraId="21C360E1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  <w:proofErr w:type="gramStart"/>
      <w:r w:rsidRPr="00A46E98">
        <w:rPr>
          <w:sz w:val="24"/>
          <w:u w:val="none"/>
        </w:rPr>
        <w:t>for(</w:t>
      </w:r>
      <w:proofErr w:type="gramEnd"/>
      <w:r w:rsidRPr="00A46E98">
        <w:rPr>
          <w:sz w:val="24"/>
          <w:u w:val="none"/>
        </w:rPr>
        <w:t>int i=2;i&lt;=n;i++){</w:t>
      </w:r>
    </w:p>
    <w:p w14:paraId="5F685793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  <w:t>//search for position r to insert job i</w:t>
      </w:r>
    </w:p>
    <w:p w14:paraId="40F49950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lastRenderedPageBreak/>
        <w:tab/>
      </w:r>
      <w:r w:rsidRPr="00A46E98">
        <w:rPr>
          <w:sz w:val="24"/>
          <w:u w:val="none"/>
        </w:rPr>
        <w:tab/>
        <w:t>int r=k;</w:t>
      </w:r>
    </w:p>
    <w:p w14:paraId="02AA7605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</w:r>
    </w:p>
    <w:p w14:paraId="607E5D21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  <w:t>while(d[j[r]]&gt;d[i] &amp;&amp; d[j[r]</w:t>
      </w:r>
      <w:proofErr w:type="gramStart"/>
      <w:r w:rsidRPr="00A46E98">
        <w:rPr>
          <w:sz w:val="24"/>
          <w:u w:val="none"/>
        </w:rPr>
        <w:t>]!=</w:t>
      </w:r>
      <w:proofErr w:type="gramEnd"/>
      <w:r w:rsidRPr="00A46E98">
        <w:rPr>
          <w:sz w:val="24"/>
          <w:u w:val="none"/>
        </w:rPr>
        <w:t>r){</w:t>
      </w:r>
    </w:p>
    <w:p w14:paraId="6AC7A77C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  <w:t>r=r-1;</w:t>
      </w:r>
    </w:p>
    <w:p w14:paraId="0871317E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  <w:t>}</w:t>
      </w:r>
    </w:p>
    <w:p w14:paraId="7984628C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</w:r>
    </w:p>
    <w:p w14:paraId="66C58267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  <w:t>//check if job can be inserted</w:t>
      </w:r>
    </w:p>
    <w:p w14:paraId="422898D6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  <w:t>if(d[j[r</w:t>
      </w:r>
      <w:proofErr w:type="gramStart"/>
      <w:r w:rsidRPr="00A46E98">
        <w:rPr>
          <w:sz w:val="24"/>
          <w:u w:val="none"/>
        </w:rPr>
        <w:t>]]&lt;</w:t>
      </w:r>
      <w:proofErr w:type="gramEnd"/>
      <w:r w:rsidRPr="00A46E98">
        <w:rPr>
          <w:sz w:val="24"/>
          <w:u w:val="none"/>
        </w:rPr>
        <w:t>=d[i] &amp;&amp; d[i]&gt;r){</w:t>
      </w:r>
    </w:p>
    <w:p w14:paraId="2A7C2767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  <w:t>//make space for new job by shifting rest downwards</w:t>
      </w:r>
    </w:p>
    <w:p w14:paraId="78007634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</w:r>
      <w:proofErr w:type="gramStart"/>
      <w:r w:rsidRPr="00A46E98">
        <w:rPr>
          <w:sz w:val="24"/>
          <w:u w:val="none"/>
        </w:rPr>
        <w:t>for(</w:t>
      </w:r>
      <w:proofErr w:type="gramEnd"/>
      <w:r w:rsidRPr="00A46E98">
        <w:rPr>
          <w:sz w:val="24"/>
          <w:u w:val="none"/>
        </w:rPr>
        <w:t>int q=k;q&gt;=r+1;q--){</w:t>
      </w:r>
    </w:p>
    <w:p w14:paraId="44C39649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  <w:t>j[q+</w:t>
      </w:r>
      <w:proofErr w:type="gramStart"/>
      <w:r w:rsidRPr="00A46E98">
        <w:rPr>
          <w:sz w:val="24"/>
          <w:u w:val="none"/>
        </w:rPr>
        <w:t>1]=</w:t>
      </w:r>
      <w:proofErr w:type="gramEnd"/>
      <w:r w:rsidRPr="00A46E98">
        <w:rPr>
          <w:sz w:val="24"/>
          <w:u w:val="none"/>
        </w:rPr>
        <w:t>j[q];</w:t>
      </w:r>
    </w:p>
    <w:p w14:paraId="1E694FDB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  <w:t>}</w:t>
      </w:r>
    </w:p>
    <w:p w14:paraId="49293629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  <w:t>//insert</w:t>
      </w:r>
    </w:p>
    <w:p w14:paraId="4D0FA62D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  <w:t>j[r+</w:t>
      </w:r>
      <w:proofErr w:type="gramStart"/>
      <w:r w:rsidRPr="00A46E98">
        <w:rPr>
          <w:sz w:val="24"/>
          <w:u w:val="none"/>
        </w:rPr>
        <w:t>1]=</w:t>
      </w:r>
      <w:proofErr w:type="gramEnd"/>
      <w:r w:rsidRPr="00A46E98">
        <w:rPr>
          <w:sz w:val="24"/>
          <w:u w:val="none"/>
        </w:rPr>
        <w:t>i;</w:t>
      </w:r>
    </w:p>
    <w:p w14:paraId="6C66D9AC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  <w:t>//increase count of k ie no of jbs considered</w:t>
      </w:r>
    </w:p>
    <w:p w14:paraId="40B986B5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  <w:t>k=k+1;</w:t>
      </w:r>
    </w:p>
    <w:p w14:paraId="2871A4E6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  <w:t>}</w:t>
      </w:r>
    </w:p>
    <w:p w14:paraId="2ACFC88C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  <w:t>}</w:t>
      </w:r>
    </w:p>
    <w:p w14:paraId="004D7728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  <w:t>return k;</w:t>
      </w: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  <w:t>//ie no of jobs considered</w:t>
      </w:r>
    </w:p>
    <w:p w14:paraId="36E0FA45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>}</w:t>
      </w:r>
    </w:p>
    <w:p w14:paraId="6FEE0082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</w:p>
    <w:p w14:paraId="1896627B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 xml:space="preserve">int </w:t>
      </w:r>
      <w:proofErr w:type="gramStart"/>
      <w:r w:rsidRPr="00A46E98">
        <w:rPr>
          <w:sz w:val="24"/>
          <w:u w:val="none"/>
        </w:rPr>
        <w:t>main(</w:t>
      </w:r>
      <w:proofErr w:type="gramEnd"/>
      <w:r w:rsidRPr="00A46E98">
        <w:rPr>
          <w:sz w:val="24"/>
          <w:u w:val="none"/>
        </w:rPr>
        <w:t>)</w:t>
      </w:r>
    </w:p>
    <w:p w14:paraId="5C4CC7D9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>{</w:t>
      </w:r>
    </w:p>
    <w:p w14:paraId="089BAE65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  <w:t xml:space="preserve">int </w:t>
      </w:r>
      <w:proofErr w:type="gramStart"/>
      <w:r w:rsidRPr="00A46E98">
        <w:rPr>
          <w:sz w:val="24"/>
          <w:u w:val="none"/>
        </w:rPr>
        <w:t>d[</w:t>
      </w:r>
      <w:proofErr w:type="gramEnd"/>
      <w:r w:rsidRPr="00A46E98">
        <w:rPr>
          <w:sz w:val="24"/>
          <w:u w:val="none"/>
        </w:rPr>
        <w:t>]={3,4,4,2,3,1,2};</w:t>
      </w:r>
    </w:p>
    <w:p w14:paraId="577E1502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  <w:t xml:space="preserve">int </w:t>
      </w:r>
      <w:proofErr w:type="gramStart"/>
      <w:r w:rsidRPr="00A46E98">
        <w:rPr>
          <w:sz w:val="24"/>
          <w:u w:val="none"/>
        </w:rPr>
        <w:t>p[</w:t>
      </w:r>
      <w:proofErr w:type="gramEnd"/>
      <w:r w:rsidRPr="00A46E98">
        <w:rPr>
          <w:sz w:val="24"/>
          <w:u w:val="none"/>
        </w:rPr>
        <w:t>]={35,30,25,20,15,12,5};</w:t>
      </w:r>
    </w:p>
    <w:p w14:paraId="1AF8D009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  <w:t>int n=7;</w:t>
      </w:r>
    </w:p>
    <w:p w14:paraId="5651A8BC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</w:p>
    <w:p w14:paraId="15C3085F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  <w:t>int j[n+1];</w:t>
      </w: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  <w:t>//array to store job sequence</w:t>
      </w:r>
    </w:p>
    <w:p w14:paraId="7624D057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</w:p>
    <w:p w14:paraId="7D59A3C5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  <w:t>int ans=job_seq(</w:t>
      </w:r>
      <w:proofErr w:type="gramStart"/>
      <w:r w:rsidRPr="00A46E98">
        <w:rPr>
          <w:sz w:val="24"/>
          <w:u w:val="none"/>
        </w:rPr>
        <w:t>d,j</w:t>
      </w:r>
      <w:proofErr w:type="gramEnd"/>
      <w:r w:rsidRPr="00A46E98">
        <w:rPr>
          <w:sz w:val="24"/>
          <w:u w:val="none"/>
        </w:rPr>
        <w:t>,n);</w:t>
      </w:r>
    </w:p>
    <w:p w14:paraId="72ECBAAB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  <w:t>cout&lt;&lt;"job sequence: \n";</w:t>
      </w:r>
    </w:p>
    <w:p w14:paraId="7EC226EE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  <w:proofErr w:type="gramStart"/>
      <w:r w:rsidRPr="00A46E98">
        <w:rPr>
          <w:sz w:val="24"/>
          <w:u w:val="none"/>
        </w:rPr>
        <w:t>for(</w:t>
      </w:r>
      <w:proofErr w:type="gramEnd"/>
      <w:r w:rsidRPr="00A46E98">
        <w:rPr>
          <w:sz w:val="24"/>
          <w:u w:val="none"/>
        </w:rPr>
        <w:t>int i=1;i&lt;=ans;i++){</w:t>
      </w:r>
    </w:p>
    <w:p w14:paraId="795C7F8E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</w:r>
      <w:r w:rsidRPr="00A46E98">
        <w:rPr>
          <w:sz w:val="24"/>
          <w:u w:val="none"/>
        </w:rPr>
        <w:tab/>
        <w:t>cout&lt;&lt;j[i]&lt;&lt;" ";</w:t>
      </w:r>
    </w:p>
    <w:p w14:paraId="6C96579B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  <w:t>}</w:t>
      </w:r>
    </w:p>
    <w:p w14:paraId="5EABBA3C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</w:p>
    <w:p w14:paraId="7D148368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</w:p>
    <w:p w14:paraId="17023767" w14:textId="77777777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/>
        <w:jc w:val="both"/>
        <w:rPr>
          <w:sz w:val="24"/>
          <w:u w:val="none"/>
        </w:rPr>
      </w:pPr>
      <w:r w:rsidRPr="00A46E98">
        <w:rPr>
          <w:sz w:val="24"/>
          <w:u w:val="none"/>
        </w:rPr>
        <w:tab/>
        <w:t>return 0;</w:t>
      </w:r>
    </w:p>
    <w:p w14:paraId="5E1D0283" w14:textId="4B141F64" w:rsidR="00A46E98" w:rsidRPr="00A46E98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 w:firstLine="0"/>
        <w:jc w:val="both"/>
        <w:rPr>
          <w:sz w:val="24"/>
          <w:u w:val="none"/>
        </w:rPr>
      </w:pPr>
      <w:r w:rsidRPr="00A46E98">
        <w:rPr>
          <w:sz w:val="24"/>
          <w:u w:val="none"/>
        </w:rPr>
        <w:t>}</w:t>
      </w:r>
    </w:p>
    <w:p w14:paraId="2F78AD09" w14:textId="77777777" w:rsidR="00A46E98" w:rsidRDefault="00A46E98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 w:firstLine="0"/>
        <w:jc w:val="both"/>
        <w:rPr>
          <w:sz w:val="24"/>
          <w:u w:val="none"/>
        </w:rPr>
      </w:pPr>
    </w:p>
    <w:p w14:paraId="43930823" w14:textId="77777777" w:rsidR="00A46E98" w:rsidRDefault="00A46E98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 w:firstLine="0"/>
        <w:jc w:val="both"/>
        <w:rPr>
          <w:sz w:val="24"/>
          <w:u w:val="none"/>
        </w:rPr>
      </w:pPr>
      <w:r w:rsidRPr="00630B7E">
        <w:rPr>
          <w:b/>
          <w:bCs/>
          <w:sz w:val="24"/>
          <w:u w:val="none"/>
        </w:rPr>
        <w:t>OUTPUT</w:t>
      </w:r>
      <w:r>
        <w:rPr>
          <w:sz w:val="24"/>
          <w:u w:val="none"/>
        </w:rPr>
        <w:t>:</w:t>
      </w:r>
    </w:p>
    <w:p w14:paraId="60047D46" w14:textId="430C3798" w:rsidR="00640D9A" w:rsidRDefault="00A46E98" w:rsidP="002B6080">
      <w:pPr>
        <w:pStyle w:val="ListParagraph"/>
        <w:tabs>
          <w:tab w:val="left" w:pos="820"/>
          <w:tab w:val="left" w:pos="821"/>
        </w:tabs>
        <w:spacing w:before="23"/>
        <w:ind w:left="820" w:firstLine="0"/>
        <w:jc w:val="both"/>
        <w:rPr>
          <w:b/>
          <w:bCs/>
          <w:sz w:val="24"/>
          <w:u w:val="none"/>
        </w:rPr>
      </w:pPr>
      <w:r w:rsidRPr="00A46E98">
        <w:rPr>
          <w:b/>
          <w:bCs/>
          <w:noProof/>
          <w:sz w:val="24"/>
          <w:u w:val="none"/>
        </w:rPr>
        <w:lastRenderedPageBreak/>
        <w:drawing>
          <wp:inline distT="0" distB="0" distL="0" distR="0" wp14:anchorId="46BD911E" wp14:editId="5492CBF1">
            <wp:extent cx="5842000" cy="2430145"/>
            <wp:effectExtent l="0" t="0" r="6350" b="8255"/>
            <wp:docPr id="8491677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916776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42000" cy="243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2FCE8" w14:textId="77777777" w:rsidR="007F1370" w:rsidRDefault="007F1370" w:rsidP="002B6080">
      <w:pPr>
        <w:pStyle w:val="ListParagraph"/>
        <w:tabs>
          <w:tab w:val="left" w:pos="820"/>
          <w:tab w:val="left" w:pos="821"/>
        </w:tabs>
        <w:spacing w:before="23"/>
        <w:ind w:left="820" w:firstLine="0"/>
        <w:jc w:val="both"/>
        <w:rPr>
          <w:b/>
          <w:bCs/>
          <w:sz w:val="24"/>
          <w:u w:val="none"/>
        </w:rPr>
      </w:pPr>
    </w:p>
    <w:p w14:paraId="7E88EB92" w14:textId="77777777" w:rsidR="007F1370" w:rsidRPr="00640D9A" w:rsidRDefault="007F1370" w:rsidP="002B6080">
      <w:pPr>
        <w:pStyle w:val="ListParagraph"/>
        <w:tabs>
          <w:tab w:val="left" w:pos="820"/>
          <w:tab w:val="left" w:pos="821"/>
        </w:tabs>
        <w:spacing w:before="23"/>
        <w:ind w:left="820" w:firstLine="0"/>
        <w:jc w:val="both"/>
        <w:rPr>
          <w:b/>
          <w:bCs/>
          <w:sz w:val="24"/>
          <w:u w:val="none"/>
        </w:rPr>
      </w:pPr>
    </w:p>
    <w:p w14:paraId="27F5A8D3" w14:textId="3252E03E" w:rsidR="009E120C" w:rsidRPr="002B6080" w:rsidRDefault="00000000" w:rsidP="002B6080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35"/>
        <w:ind w:hanging="363"/>
        <w:jc w:val="both"/>
        <w:rPr>
          <w:b/>
          <w:bCs/>
          <w:sz w:val="24"/>
          <w:u w:val="none"/>
        </w:rPr>
      </w:pPr>
      <w:r w:rsidRPr="00640D9A">
        <w:rPr>
          <w:b/>
          <w:bCs/>
          <w:sz w:val="24"/>
          <w:u w:val="none"/>
        </w:rPr>
        <w:t>Fractional</w:t>
      </w:r>
      <w:r w:rsidRPr="00640D9A">
        <w:rPr>
          <w:b/>
          <w:bCs/>
          <w:spacing w:val="-9"/>
          <w:sz w:val="24"/>
          <w:u w:val="none"/>
        </w:rPr>
        <w:t xml:space="preserve"> </w:t>
      </w:r>
      <w:r w:rsidRPr="00640D9A">
        <w:rPr>
          <w:b/>
          <w:bCs/>
          <w:sz w:val="24"/>
          <w:u w:val="none"/>
        </w:rPr>
        <w:t>knapsack</w:t>
      </w:r>
      <w:r w:rsidRPr="00640D9A">
        <w:rPr>
          <w:b/>
          <w:bCs/>
          <w:spacing w:val="-7"/>
          <w:sz w:val="24"/>
          <w:u w:val="none"/>
        </w:rPr>
        <w:t xml:space="preserve"> </w:t>
      </w:r>
    </w:p>
    <w:p w14:paraId="6C3C904B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>/*</w:t>
      </w:r>
    </w:p>
    <w:p w14:paraId="6A7871F3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3. Fractional knapsack </w:t>
      </w:r>
    </w:p>
    <w:p w14:paraId="29B855EA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>*/</w:t>
      </w:r>
    </w:p>
    <w:p w14:paraId="1FC4B54C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</w:p>
    <w:p w14:paraId="586BDC6E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>#include&lt;iostream&gt;</w:t>
      </w:r>
    </w:p>
    <w:p w14:paraId="3CF44E2A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>#include &lt;algorithm&gt;</w:t>
      </w:r>
      <w:r w:rsidRPr="002B6080">
        <w:rPr>
          <w:sz w:val="24"/>
          <w:u w:val="none"/>
        </w:rPr>
        <w:tab/>
      </w:r>
      <w:r w:rsidRPr="002B6080">
        <w:rPr>
          <w:sz w:val="24"/>
          <w:u w:val="none"/>
        </w:rPr>
        <w:tab/>
        <w:t>//to use sort fnc</w:t>
      </w:r>
    </w:p>
    <w:p w14:paraId="036771CF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>using namespace std;</w:t>
      </w:r>
    </w:p>
    <w:p w14:paraId="3285CFCB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</w:p>
    <w:p w14:paraId="52815E0F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struct </w:t>
      </w:r>
      <w:proofErr w:type="gramStart"/>
      <w:r w:rsidRPr="002B6080">
        <w:rPr>
          <w:sz w:val="24"/>
          <w:u w:val="none"/>
        </w:rPr>
        <w:t>item{</w:t>
      </w:r>
      <w:proofErr w:type="gramEnd"/>
    </w:p>
    <w:p w14:paraId="480251F2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int profit;</w:t>
      </w:r>
    </w:p>
    <w:p w14:paraId="1C0E8B5B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int weight;</w:t>
      </w:r>
    </w:p>
    <w:p w14:paraId="7504DEBF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>};</w:t>
      </w:r>
    </w:p>
    <w:p w14:paraId="56E24A89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</w:p>
    <w:p w14:paraId="42523B11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</w:p>
    <w:p w14:paraId="67B0D816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bool </w:t>
      </w:r>
      <w:proofErr w:type="gramStart"/>
      <w:r w:rsidRPr="002B6080">
        <w:rPr>
          <w:sz w:val="24"/>
          <w:u w:val="none"/>
        </w:rPr>
        <w:t>compareItems(</w:t>
      </w:r>
      <w:proofErr w:type="gramEnd"/>
      <w:r w:rsidRPr="002B6080">
        <w:rPr>
          <w:sz w:val="24"/>
          <w:u w:val="none"/>
        </w:rPr>
        <w:t>const item &amp;a,const item &amp;b) {</w:t>
      </w:r>
    </w:p>
    <w:p w14:paraId="065EA6D4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return (1.0*a.profit/a.weight)&gt;(1.0*b.profit/b.weight);</w:t>
      </w:r>
    </w:p>
    <w:p w14:paraId="7832B687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>}</w:t>
      </w:r>
    </w:p>
    <w:p w14:paraId="4C915CFE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</w:p>
    <w:p w14:paraId="7FA9512A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double </w:t>
      </w:r>
      <w:proofErr w:type="gramStart"/>
      <w:r w:rsidRPr="002B6080">
        <w:rPr>
          <w:sz w:val="24"/>
          <w:u w:val="none"/>
        </w:rPr>
        <w:t>knapsack(</w:t>
      </w:r>
      <w:proofErr w:type="gramEnd"/>
      <w:r w:rsidRPr="002B6080">
        <w:rPr>
          <w:sz w:val="24"/>
          <w:u w:val="none"/>
        </w:rPr>
        <w:t>item objects[],int n,int M) {</w:t>
      </w:r>
    </w:p>
    <w:p w14:paraId="1D9BB0BF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//to sort items in descending order of profit/weight (per-unit profit)</w:t>
      </w:r>
    </w:p>
    <w:p w14:paraId="78D845DB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sort(</w:t>
      </w:r>
      <w:proofErr w:type="gramStart"/>
      <w:r w:rsidRPr="002B6080">
        <w:rPr>
          <w:sz w:val="24"/>
          <w:u w:val="none"/>
        </w:rPr>
        <w:t>objects,objects</w:t>
      </w:r>
      <w:proofErr w:type="gramEnd"/>
      <w:r w:rsidRPr="002B6080">
        <w:rPr>
          <w:sz w:val="24"/>
          <w:u w:val="none"/>
        </w:rPr>
        <w:t>+n,compareItems);</w:t>
      </w:r>
    </w:p>
    <w:p w14:paraId="1BFCE4C9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</w:t>
      </w:r>
    </w:p>
    <w:p w14:paraId="4FE1C12B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double totalval = 0.0;</w:t>
      </w:r>
    </w:p>
    <w:p w14:paraId="22BC79C5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</w:t>
      </w:r>
      <w:proofErr w:type="gramStart"/>
      <w:r w:rsidRPr="002B6080">
        <w:rPr>
          <w:sz w:val="24"/>
          <w:u w:val="none"/>
        </w:rPr>
        <w:t>for(</w:t>
      </w:r>
      <w:proofErr w:type="gramEnd"/>
      <w:r w:rsidRPr="002B6080">
        <w:rPr>
          <w:sz w:val="24"/>
          <w:u w:val="none"/>
        </w:rPr>
        <w:t>int i=0; i&lt;n; i++) {</w:t>
      </w:r>
    </w:p>
    <w:p w14:paraId="33984AAA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</w:t>
      </w:r>
      <w:r w:rsidRPr="002B6080">
        <w:rPr>
          <w:sz w:val="24"/>
          <w:u w:val="none"/>
        </w:rPr>
        <w:tab/>
        <w:t>//curr item weight&gt; knapsack remain capacity then take fractional</w:t>
      </w:r>
    </w:p>
    <w:p w14:paraId="74753C43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    if(objects[i</w:t>
      </w:r>
      <w:proofErr w:type="gramStart"/>
      <w:r w:rsidRPr="002B6080">
        <w:rPr>
          <w:sz w:val="24"/>
          <w:u w:val="none"/>
        </w:rPr>
        <w:t>].weight</w:t>
      </w:r>
      <w:proofErr w:type="gramEnd"/>
      <w:r w:rsidRPr="002B6080">
        <w:rPr>
          <w:sz w:val="24"/>
          <w:u w:val="none"/>
        </w:rPr>
        <w:t>&gt;M){</w:t>
      </w:r>
    </w:p>
    <w:p w14:paraId="5095D4BE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lastRenderedPageBreak/>
        <w:t xml:space="preserve">        </w:t>
      </w:r>
      <w:r w:rsidRPr="002B6080">
        <w:rPr>
          <w:sz w:val="24"/>
          <w:u w:val="none"/>
        </w:rPr>
        <w:tab/>
        <w:t>//take fraction</w:t>
      </w:r>
    </w:p>
    <w:p w14:paraId="1F0F6759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        totalval=totalval+M*(1.0*objects[i</w:t>
      </w:r>
      <w:proofErr w:type="gramStart"/>
      <w:r w:rsidRPr="002B6080">
        <w:rPr>
          <w:sz w:val="24"/>
          <w:u w:val="none"/>
        </w:rPr>
        <w:t>].profit</w:t>
      </w:r>
      <w:proofErr w:type="gramEnd"/>
      <w:r w:rsidRPr="002B6080">
        <w:rPr>
          <w:sz w:val="24"/>
          <w:u w:val="none"/>
        </w:rPr>
        <w:t>/objects[i].weight);</w:t>
      </w:r>
    </w:p>
    <w:p w14:paraId="2CFC9182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        M=0;</w:t>
      </w:r>
    </w:p>
    <w:p w14:paraId="7066E956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        break;</w:t>
      </w:r>
    </w:p>
    <w:p w14:paraId="37128287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    }</w:t>
      </w:r>
    </w:p>
    <w:p w14:paraId="5C26394D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ab/>
      </w:r>
      <w:r w:rsidRPr="002B6080">
        <w:rPr>
          <w:sz w:val="24"/>
          <w:u w:val="none"/>
        </w:rPr>
        <w:tab/>
      </w:r>
      <w:proofErr w:type="gramStart"/>
      <w:r w:rsidRPr="002B6080">
        <w:rPr>
          <w:sz w:val="24"/>
          <w:u w:val="none"/>
        </w:rPr>
        <w:t>else{</w:t>
      </w:r>
      <w:proofErr w:type="gramEnd"/>
    </w:p>
    <w:p w14:paraId="41712B05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        //take full item</w:t>
      </w:r>
    </w:p>
    <w:p w14:paraId="2D8C35CF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        totalval=totalval+objects[i</w:t>
      </w:r>
      <w:proofErr w:type="gramStart"/>
      <w:r w:rsidRPr="002B6080">
        <w:rPr>
          <w:sz w:val="24"/>
          <w:u w:val="none"/>
        </w:rPr>
        <w:t>].profit</w:t>
      </w:r>
      <w:proofErr w:type="gramEnd"/>
      <w:r w:rsidRPr="002B6080">
        <w:rPr>
          <w:sz w:val="24"/>
          <w:u w:val="none"/>
        </w:rPr>
        <w:t>;</w:t>
      </w:r>
    </w:p>
    <w:p w14:paraId="76F91B9D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        M=M-objects[i</w:t>
      </w:r>
      <w:proofErr w:type="gramStart"/>
      <w:r w:rsidRPr="002B6080">
        <w:rPr>
          <w:sz w:val="24"/>
          <w:u w:val="none"/>
        </w:rPr>
        <w:t>].weight</w:t>
      </w:r>
      <w:proofErr w:type="gramEnd"/>
      <w:r w:rsidRPr="002B6080">
        <w:rPr>
          <w:sz w:val="24"/>
          <w:u w:val="none"/>
        </w:rPr>
        <w:t>;</w:t>
      </w:r>
    </w:p>
    <w:p w14:paraId="4DA558EF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    }</w:t>
      </w:r>
    </w:p>
    <w:p w14:paraId="5B51AF40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}</w:t>
      </w:r>
    </w:p>
    <w:p w14:paraId="67BD0FB3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return totalval;</w:t>
      </w:r>
    </w:p>
    <w:p w14:paraId="5B1043FB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>}</w:t>
      </w:r>
    </w:p>
    <w:p w14:paraId="1A0CDAFD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</w:p>
    <w:p w14:paraId="7A39D77A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int </w:t>
      </w:r>
      <w:proofErr w:type="gramStart"/>
      <w:r w:rsidRPr="002B6080">
        <w:rPr>
          <w:sz w:val="24"/>
          <w:u w:val="none"/>
        </w:rPr>
        <w:t>main(</w:t>
      </w:r>
      <w:proofErr w:type="gramEnd"/>
      <w:r w:rsidRPr="002B6080">
        <w:rPr>
          <w:sz w:val="24"/>
          <w:u w:val="none"/>
        </w:rPr>
        <w:t>)</w:t>
      </w:r>
    </w:p>
    <w:p w14:paraId="180C4CAC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>{</w:t>
      </w:r>
    </w:p>
    <w:p w14:paraId="2AE624F3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ab/>
        <w:t>//no of items</w:t>
      </w:r>
    </w:p>
    <w:p w14:paraId="5A24362C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ab/>
        <w:t>int n=3;</w:t>
      </w:r>
    </w:p>
    <w:p w14:paraId="3A3F2328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ab/>
        <w:t>//capacity of knapsack</w:t>
      </w:r>
    </w:p>
    <w:p w14:paraId="233481F6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int M=50;</w:t>
      </w:r>
    </w:p>
    <w:p w14:paraId="306A7856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</w:t>
      </w:r>
    </w:p>
    <w:p w14:paraId="7F973708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//add </w:t>
      </w:r>
      <w:proofErr w:type="gramStart"/>
      <w:r w:rsidRPr="002B6080">
        <w:rPr>
          <w:sz w:val="24"/>
          <w:u w:val="none"/>
        </w:rPr>
        <w:t>profit,weight</w:t>
      </w:r>
      <w:proofErr w:type="gramEnd"/>
    </w:p>
    <w:p w14:paraId="67272C29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item objects[n]</w:t>
      </w:r>
      <w:proofErr w:type="gramStart"/>
      <w:r w:rsidRPr="002B6080">
        <w:rPr>
          <w:sz w:val="24"/>
          <w:u w:val="none"/>
        </w:rPr>
        <w:t>={</w:t>
      </w:r>
      <w:proofErr w:type="gramEnd"/>
      <w:r w:rsidRPr="002B6080">
        <w:rPr>
          <w:sz w:val="24"/>
          <w:u w:val="none"/>
        </w:rPr>
        <w:t>{60,10},{100,20},{120,30}};</w:t>
      </w:r>
    </w:p>
    <w:p w14:paraId="64D5FD47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 xml:space="preserve">    cout&lt;&lt;"Maximum profit that can be obtained: "&lt;&lt;knapsack(</w:t>
      </w:r>
      <w:proofErr w:type="gramStart"/>
      <w:r w:rsidRPr="002B6080">
        <w:rPr>
          <w:sz w:val="24"/>
          <w:u w:val="none"/>
        </w:rPr>
        <w:t>objects,n</w:t>
      </w:r>
      <w:proofErr w:type="gramEnd"/>
      <w:r w:rsidRPr="002B6080">
        <w:rPr>
          <w:sz w:val="24"/>
          <w:u w:val="none"/>
        </w:rPr>
        <w:t>,M)&lt;&lt;endl;</w:t>
      </w:r>
    </w:p>
    <w:p w14:paraId="00628B93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ab/>
      </w:r>
    </w:p>
    <w:p w14:paraId="5F9146C4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ab/>
        <w:t>return 0;</w:t>
      </w:r>
    </w:p>
    <w:p w14:paraId="6354A82A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/>
        <w:jc w:val="both"/>
        <w:rPr>
          <w:sz w:val="24"/>
          <w:u w:val="none"/>
        </w:rPr>
      </w:pPr>
      <w:r w:rsidRPr="002B6080">
        <w:rPr>
          <w:sz w:val="24"/>
          <w:u w:val="none"/>
        </w:rPr>
        <w:t>}</w:t>
      </w:r>
    </w:p>
    <w:p w14:paraId="0A9050E8" w14:textId="77777777" w:rsidR="002B6080" w:rsidRPr="002B6080" w:rsidRDefault="002B6080" w:rsidP="002B6080">
      <w:pPr>
        <w:pStyle w:val="ListParagraph"/>
        <w:tabs>
          <w:tab w:val="left" w:pos="820"/>
          <w:tab w:val="left" w:pos="821"/>
        </w:tabs>
        <w:spacing w:before="135"/>
        <w:ind w:left="820" w:firstLine="0"/>
        <w:jc w:val="both"/>
        <w:rPr>
          <w:sz w:val="24"/>
          <w:u w:val="none"/>
        </w:rPr>
      </w:pPr>
    </w:p>
    <w:p w14:paraId="559FC66C" w14:textId="77777777" w:rsidR="000D5C9D" w:rsidRDefault="000D5C9D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 w:firstLine="0"/>
        <w:jc w:val="both"/>
        <w:rPr>
          <w:sz w:val="24"/>
          <w:u w:val="none"/>
        </w:rPr>
      </w:pPr>
      <w:r w:rsidRPr="00630B7E">
        <w:rPr>
          <w:b/>
          <w:bCs/>
          <w:sz w:val="24"/>
          <w:u w:val="none"/>
        </w:rPr>
        <w:t>OUTPUT</w:t>
      </w:r>
      <w:r>
        <w:rPr>
          <w:sz w:val="24"/>
          <w:u w:val="none"/>
        </w:rPr>
        <w:t>:</w:t>
      </w:r>
    </w:p>
    <w:p w14:paraId="231BEF0B" w14:textId="24311801" w:rsidR="002B6080" w:rsidRDefault="002B6080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 w:firstLine="0"/>
        <w:jc w:val="both"/>
        <w:rPr>
          <w:sz w:val="24"/>
          <w:u w:val="none"/>
        </w:rPr>
      </w:pPr>
      <w:r w:rsidRPr="002B6080">
        <w:rPr>
          <w:sz w:val="24"/>
          <w:u w:val="none"/>
        </w:rPr>
        <w:drawing>
          <wp:inline distT="0" distB="0" distL="0" distR="0" wp14:anchorId="0A729A29" wp14:editId="6EA84242">
            <wp:extent cx="5842000" cy="2222500"/>
            <wp:effectExtent l="0" t="0" r="6350" b="6350"/>
            <wp:docPr id="13667110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71101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42000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FFD5B" w14:textId="6D8BF918" w:rsidR="00A46E98" w:rsidRPr="007F1370" w:rsidRDefault="00A46E98" w:rsidP="002B6080">
      <w:pPr>
        <w:pStyle w:val="ListParagraph"/>
        <w:jc w:val="both"/>
        <w:rPr>
          <w:sz w:val="24"/>
          <w:u w:val="none"/>
        </w:rPr>
      </w:pPr>
    </w:p>
    <w:p w14:paraId="4C9E65B0" w14:textId="77777777" w:rsidR="00A46E98" w:rsidRPr="00640D9A" w:rsidRDefault="00A46E98" w:rsidP="002B6080">
      <w:pPr>
        <w:pStyle w:val="ListParagraph"/>
        <w:tabs>
          <w:tab w:val="left" w:pos="820"/>
          <w:tab w:val="left" w:pos="821"/>
        </w:tabs>
        <w:spacing w:before="135"/>
        <w:ind w:left="820" w:firstLine="0"/>
        <w:jc w:val="both"/>
        <w:rPr>
          <w:b/>
          <w:bCs/>
          <w:sz w:val="24"/>
          <w:u w:val="none"/>
        </w:rPr>
      </w:pPr>
    </w:p>
    <w:p w14:paraId="165A7734" w14:textId="5C8C67CB" w:rsidR="009E120C" w:rsidRPr="00547971" w:rsidRDefault="00000000" w:rsidP="002B6080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36"/>
        <w:ind w:hanging="361"/>
        <w:jc w:val="both"/>
        <w:rPr>
          <w:sz w:val="24"/>
          <w:u w:val="none"/>
        </w:rPr>
      </w:pPr>
      <w:r w:rsidRPr="00640D9A">
        <w:rPr>
          <w:b/>
          <w:bCs/>
          <w:sz w:val="24"/>
          <w:u w:val="none"/>
        </w:rPr>
        <w:t>Huffman</w:t>
      </w:r>
      <w:r w:rsidRPr="00640D9A">
        <w:rPr>
          <w:b/>
          <w:bCs/>
          <w:spacing w:val="-4"/>
          <w:sz w:val="24"/>
          <w:u w:val="none"/>
        </w:rPr>
        <w:t xml:space="preserve"> </w:t>
      </w:r>
      <w:r w:rsidRPr="00640D9A">
        <w:rPr>
          <w:b/>
          <w:bCs/>
          <w:sz w:val="24"/>
          <w:u w:val="none"/>
        </w:rPr>
        <w:t>Coding</w:t>
      </w:r>
      <w:r>
        <w:rPr>
          <w:spacing w:val="-6"/>
          <w:sz w:val="24"/>
          <w:u w:val="none"/>
        </w:rPr>
        <w:t xml:space="preserve"> </w:t>
      </w:r>
    </w:p>
    <w:p w14:paraId="20E0E07F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>/*</w:t>
      </w:r>
    </w:p>
    <w:p w14:paraId="6E11377C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>4. Huffman Coding</w:t>
      </w:r>
    </w:p>
    <w:p w14:paraId="258A779A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>*/</w:t>
      </w:r>
    </w:p>
    <w:p w14:paraId="4C1B039F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</w:p>
    <w:p w14:paraId="4366B8D6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#include &lt;stdio.h&gt; </w:t>
      </w:r>
    </w:p>
    <w:p w14:paraId="56CDCDEC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#include &lt;stdlib.h&gt; </w:t>
      </w:r>
    </w:p>
    <w:p w14:paraId="3061AAF4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</w:p>
    <w:p w14:paraId="2DE832C6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>//maximum height of huffman tree</w:t>
      </w:r>
    </w:p>
    <w:p w14:paraId="3FF0B17E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#define MAX_TREE_HT 100 </w:t>
      </w:r>
    </w:p>
    <w:p w14:paraId="0FD60744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</w:p>
    <w:p w14:paraId="20E18309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//defining node of huffman tree </w:t>
      </w:r>
    </w:p>
    <w:p w14:paraId="066CC71E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struct </w:t>
      </w:r>
      <w:proofErr w:type="gramStart"/>
      <w:r w:rsidRPr="00547971">
        <w:rPr>
          <w:sz w:val="24"/>
          <w:u w:val="none"/>
        </w:rPr>
        <w:t>MinHeapNode{</w:t>
      </w:r>
      <w:proofErr w:type="gramEnd"/>
      <w:r w:rsidRPr="00547971">
        <w:rPr>
          <w:sz w:val="24"/>
          <w:u w:val="none"/>
        </w:rPr>
        <w:t xml:space="preserve"> </w:t>
      </w:r>
    </w:p>
    <w:p w14:paraId="161F6B05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ab/>
        <w:t>//characters of msg</w:t>
      </w:r>
    </w:p>
    <w:p w14:paraId="4E595D3B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char data; </w:t>
      </w:r>
    </w:p>
    <w:p w14:paraId="555A8609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//frequncy/count of character in msg</w:t>
      </w:r>
    </w:p>
    <w:p w14:paraId="0CD4ECCD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int freq; </w:t>
      </w:r>
    </w:p>
    <w:p w14:paraId="5F8D2CAB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//left n right child</w:t>
      </w:r>
    </w:p>
    <w:p w14:paraId="45F77ECD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struct MinHeapNode *</w:t>
      </w:r>
      <w:proofErr w:type="gramStart"/>
      <w:r w:rsidRPr="00547971">
        <w:rPr>
          <w:sz w:val="24"/>
          <w:u w:val="none"/>
        </w:rPr>
        <w:t>left,*</w:t>
      </w:r>
      <w:proofErr w:type="gramEnd"/>
      <w:r w:rsidRPr="00547971">
        <w:rPr>
          <w:sz w:val="24"/>
          <w:u w:val="none"/>
        </w:rPr>
        <w:t xml:space="preserve">right; </w:t>
      </w:r>
    </w:p>
    <w:p w14:paraId="42C860C7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}; </w:t>
      </w:r>
    </w:p>
    <w:p w14:paraId="1C35981F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</w:p>
    <w:p w14:paraId="4F19B155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>//creating a collection of huffman tree nodes</w:t>
      </w:r>
    </w:p>
    <w:p w14:paraId="27B4DC14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struct </w:t>
      </w:r>
      <w:proofErr w:type="gramStart"/>
      <w:r w:rsidRPr="00547971">
        <w:rPr>
          <w:sz w:val="24"/>
          <w:u w:val="none"/>
        </w:rPr>
        <w:t>MinHeap{</w:t>
      </w:r>
      <w:proofErr w:type="gramEnd"/>
      <w:r w:rsidRPr="00547971">
        <w:rPr>
          <w:sz w:val="24"/>
          <w:u w:val="none"/>
        </w:rPr>
        <w:t xml:space="preserve"> </w:t>
      </w:r>
    </w:p>
    <w:p w14:paraId="606BA8B5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ab/>
        <w:t>//current size of min heap</w:t>
      </w:r>
    </w:p>
    <w:p w14:paraId="1D33FF7F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int size; </w:t>
      </w:r>
    </w:p>
    <w:p w14:paraId="6EDD7982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//capacity of min heap</w:t>
      </w:r>
    </w:p>
    <w:p w14:paraId="418B7047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int capacity; </w:t>
      </w:r>
    </w:p>
    <w:p w14:paraId="1D5F3DF8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//array of min heap node pointers</w:t>
      </w:r>
    </w:p>
    <w:p w14:paraId="69D91554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struct MinHeapNode** array; </w:t>
      </w:r>
    </w:p>
    <w:p w14:paraId="4814273C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}; </w:t>
      </w:r>
    </w:p>
    <w:p w14:paraId="4831FBF8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</w:p>
    <w:p w14:paraId="409C2466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>//creating node of character n its frequency</w:t>
      </w:r>
    </w:p>
    <w:p w14:paraId="412D2596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struct MinHeapNode* </w:t>
      </w:r>
      <w:proofErr w:type="gramStart"/>
      <w:r w:rsidRPr="00547971">
        <w:rPr>
          <w:sz w:val="24"/>
          <w:u w:val="none"/>
        </w:rPr>
        <w:t>newNode(</w:t>
      </w:r>
      <w:proofErr w:type="gramEnd"/>
      <w:r w:rsidRPr="00547971">
        <w:rPr>
          <w:sz w:val="24"/>
          <w:u w:val="none"/>
        </w:rPr>
        <w:t xml:space="preserve">char data, int freq){ </w:t>
      </w:r>
    </w:p>
    <w:p w14:paraId="7C07BEBC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struct MinHeapNode* temp</w:t>
      </w:r>
      <w:proofErr w:type="gramStart"/>
      <w:r w:rsidRPr="00547971">
        <w:rPr>
          <w:sz w:val="24"/>
          <w:u w:val="none"/>
        </w:rPr>
        <w:t>=(</w:t>
      </w:r>
      <w:proofErr w:type="gramEnd"/>
      <w:r w:rsidRPr="00547971">
        <w:rPr>
          <w:sz w:val="24"/>
          <w:u w:val="none"/>
        </w:rPr>
        <w:t xml:space="preserve">struct MinHeapNode*)malloc(sizeof(struct MinHeapNode)); </w:t>
      </w:r>
    </w:p>
    <w:p w14:paraId="502D2AEE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temp-&gt;left=temp-&gt;right=NULL; </w:t>
      </w:r>
    </w:p>
    <w:p w14:paraId="6FD4D762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temp-&gt;data=data; </w:t>
      </w:r>
    </w:p>
    <w:p w14:paraId="5357AC28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lastRenderedPageBreak/>
        <w:t xml:space="preserve">    temp-&gt;freq=freq; </w:t>
      </w:r>
    </w:p>
    <w:p w14:paraId="6574678D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return temp; </w:t>
      </w:r>
    </w:p>
    <w:p w14:paraId="3DB57114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} </w:t>
      </w:r>
    </w:p>
    <w:p w14:paraId="74BFD278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</w:p>
    <w:p w14:paraId="7DFA4D5C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>//to create min heap of given capcity</w:t>
      </w:r>
    </w:p>
    <w:p w14:paraId="0676C7B9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struct MinHeap* </w:t>
      </w:r>
      <w:proofErr w:type="gramStart"/>
      <w:r w:rsidRPr="00547971">
        <w:rPr>
          <w:sz w:val="24"/>
          <w:u w:val="none"/>
        </w:rPr>
        <w:t>createMinHeap(</w:t>
      </w:r>
      <w:proofErr w:type="gramEnd"/>
      <w:r w:rsidRPr="00547971">
        <w:rPr>
          <w:sz w:val="24"/>
          <w:u w:val="none"/>
        </w:rPr>
        <w:t xml:space="preserve">int capacity){ </w:t>
      </w:r>
    </w:p>
    <w:p w14:paraId="15D8BD15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struct MinHeap* minHeap</w:t>
      </w:r>
      <w:proofErr w:type="gramStart"/>
      <w:r w:rsidRPr="00547971">
        <w:rPr>
          <w:sz w:val="24"/>
          <w:u w:val="none"/>
        </w:rPr>
        <w:t>=(</w:t>
      </w:r>
      <w:proofErr w:type="gramEnd"/>
      <w:r w:rsidRPr="00547971">
        <w:rPr>
          <w:sz w:val="24"/>
          <w:u w:val="none"/>
        </w:rPr>
        <w:t xml:space="preserve">struct MinHeap*)malloc(sizeof(struct MinHeap)); </w:t>
      </w:r>
    </w:p>
    <w:p w14:paraId="36DA7CEF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//current size is 0</w:t>
      </w:r>
    </w:p>
    <w:p w14:paraId="76F7C067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minHeap-&gt;size=0; </w:t>
      </w:r>
    </w:p>
    <w:p w14:paraId="199D189F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minHeap-&gt;capacity=capacity; </w:t>
      </w:r>
    </w:p>
    <w:p w14:paraId="3AC64023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minHeap-&gt;array</w:t>
      </w:r>
      <w:proofErr w:type="gramStart"/>
      <w:r w:rsidRPr="00547971">
        <w:rPr>
          <w:sz w:val="24"/>
          <w:u w:val="none"/>
        </w:rPr>
        <w:t>=(</w:t>
      </w:r>
      <w:proofErr w:type="gramEnd"/>
      <w:r w:rsidRPr="00547971">
        <w:rPr>
          <w:sz w:val="24"/>
          <w:u w:val="none"/>
        </w:rPr>
        <w:t xml:space="preserve">struct MinHeapNode**)malloc(minHeap-&gt;capacity * sizeof(struct MinHeapNode*)); </w:t>
      </w:r>
    </w:p>
    <w:p w14:paraId="62975747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return minHeap; </w:t>
      </w:r>
    </w:p>
    <w:p w14:paraId="62FC3374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} </w:t>
      </w:r>
    </w:p>
    <w:p w14:paraId="004EE23B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</w:p>
    <w:p w14:paraId="6D4992ED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>//fnc to swap 2 min heap nodes</w:t>
      </w:r>
    </w:p>
    <w:p w14:paraId="3A966F5B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void </w:t>
      </w:r>
      <w:proofErr w:type="gramStart"/>
      <w:r w:rsidRPr="00547971">
        <w:rPr>
          <w:sz w:val="24"/>
          <w:u w:val="none"/>
        </w:rPr>
        <w:t>swapMinHeapNode(</w:t>
      </w:r>
      <w:proofErr w:type="gramEnd"/>
      <w:r w:rsidRPr="00547971">
        <w:rPr>
          <w:sz w:val="24"/>
          <w:u w:val="none"/>
        </w:rPr>
        <w:t xml:space="preserve">struct MinHeapNode** a, struct MinHeapNode** b){ </w:t>
      </w:r>
    </w:p>
    <w:p w14:paraId="383AD571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struct MinHeapNode* t=*a; </w:t>
      </w:r>
    </w:p>
    <w:p w14:paraId="441B32A8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*a=*b; </w:t>
      </w:r>
    </w:p>
    <w:p w14:paraId="6273325E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*b=t; </w:t>
      </w:r>
    </w:p>
    <w:p w14:paraId="78602A18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} </w:t>
      </w:r>
    </w:p>
    <w:p w14:paraId="1C3BD4C8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</w:p>
    <w:p w14:paraId="3E5EAC16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//min heapify fn </w:t>
      </w:r>
    </w:p>
    <w:p w14:paraId="50FCA102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void </w:t>
      </w:r>
      <w:proofErr w:type="gramStart"/>
      <w:r w:rsidRPr="00547971">
        <w:rPr>
          <w:sz w:val="24"/>
          <w:u w:val="none"/>
        </w:rPr>
        <w:t>minHeapify(</w:t>
      </w:r>
      <w:proofErr w:type="gramEnd"/>
      <w:r w:rsidRPr="00547971">
        <w:rPr>
          <w:sz w:val="24"/>
          <w:u w:val="none"/>
        </w:rPr>
        <w:t xml:space="preserve">struct MinHeap* minHeap, int idx){ </w:t>
      </w:r>
    </w:p>
    <w:p w14:paraId="06B99B7A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int smallest=idx, left=2 * idx + 1, right=2 * idx + 2; </w:t>
      </w:r>
    </w:p>
    <w:p w14:paraId="198E5151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if(left&lt;minHeap-&gt;size &amp;&amp; minHeap-&gt;array[left]-&gt;freq&lt;minHeap-&gt;array[smallest]-&gt;freq)</w:t>
      </w:r>
    </w:p>
    <w:p w14:paraId="03D25A89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    smallest=left; </w:t>
      </w:r>
    </w:p>
    <w:p w14:paraId="37E7DF89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if(right&lt;minHeap-&gt;size &amp;&amp; minHeap-&gt;array[right]-&gt;freq&lt;minHeap-&gt;array[smallest]-&gt;freq)</w:t>
      </w:r>
    </w:p>
    <w:p w14:paraId="55775339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    smallest=right; </w:t>
      </w:r>
    </w:p>
    <w:p w14:paraId="5DC0A459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</w:t>
      </w:r>
      <w:proofErr w:type="gramStart"/>
      <w:r w:rsidRPr="00547971">
        <w:rPr>
          <w:sz w:val="24"/>
          <w:u w:val="none"/>
        </w:rPr>
        <w:t>if(</w:t>
      </w:r>
      <w:proofErr w:type="gramEnd"/>
      <w:r w:rsidRPr="00547971">
        <w:rPr>
          <w:sz w:val="24"/>
          <w:u w:val="none"/>
        </w:rPr>
        <w:t xml:space="preserve">smallest != idx){ </w:t>
      </w:r>
    </w:p>
    <w:p w14:paraId="426DC0B9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    swapMinHeapNode(&amp;minHeap-&gt;array[smallest], &amp;minHeap-&gt;array[idx]); </w:t>
      </w:r>
    </w:p>
    <w:p w14:paraId="0787639C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    </w:t>
      </w:r>
      <w:proofErr w:type="gramStart"/>
      <w:r w:rsidRPr="00547971">
        <w:rPr>
          <w:sz w:val="24"/>
          <w:u w:val="none"/>
        </w:rPr>
        <w:t>minHeapify(</w:t>
      </w:r>
      <w:proofErr w:type="gramEnd"/>
      <w:r w:rsidRPr="00547971">
        <w:rPr>
          <w:sz w:val="24"/>
          <w:u w:val="none"/>
        </w:rPr>
        <w:t xml:space="preserve">minHeap, smallest); </w:t>
      </w:r>
    </w:p>
    <w:p w14:paraId="70050873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} </w:t>
      </w:r>
    </w:p>
    <w:p w14:paraId="0C220723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} </w:t>
      </w:r>
    </w:p>
    <w:p w14:paraId="107877CD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</w:p>
    <w:p w14:paraId="78989BC8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>//to check if size of heap is 1 or not</w:t>
      </w:r>
    </w:p>
    <w:p w14:paraId="119D3D39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int </w:t>
      </w:r>
      <w:proofErr w:type="gramStart"/>
      <w:r w:rsidRPr="00547971">
        <w:rPr>
          <w:sz w:val="24"/>
          <w:u w:val="none"/>
        </w:rPr>
        <w:t>isSizeOne(</w:t>
      </w:r>
      <w:proofErr w:type="gramEnd"/>
      <w:r w:rsidRPr="00547971">
        <w:rPr>
          <w:sz w:val="24"/>
          <w:u w:val="none"/>
        </w:rPr>
        <w:t xml:space="preserve">struct MinHeap* minHeap){ </w:t>
      </w:r>
    </w:p>
    <w:p w14:paraId="58426708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return(minHeap-&gt;size==1); </w:t>
      </w:r>
    </w:p>
    <w:p w14:paraId="06778802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lastRenderedPageBreak/>
        <w:t xml:space="preserve">} </w:t>
      </w:r>
    </w:p>
    <w:p w14:paraId="32A96FFF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</w:p>
    <w:p w14:paraId="293A571D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>//to extract minimum value node from heap</w:t>
      </w:r>
    </w:p>
    <w:p w14:paraId="3E2CC655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struct MinHeapNode* </w:t>
      </w:r>
      <w:proofErr w:type="gramStart"/>
      <w:r w:rsidRPr="00547971">
        <w:rPr>
          <w:sz w:val="24"/>
          <w:u w:val="none"/>
        </w:rPr>
        <w:t>extractMin(</w:t>
      </w:r>
      <w:proofErr w:type="gramEnd"/>
      <w:r w:rsidRPr="00547971">
        <w:rPr>
          <w:sz w:val="24"/>
          <w:u w:val="none"/>
        </w:rPr>
        <w:t xml:space="preserve">struct MinHeap* minHeap){ </w:t>
      </w:r>
    </w:p>
    <w:p w14:paraId="56C179B4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struct MinHeapNode* temp=minHeap-&gt;</w:t>
      </w:r>
      <w:proofErr w:type="gramStart"/>
      <w:r w:rsidRPr="00547971">
        <w:rPr>
          <w:sz w:val="24"/>
          <w:u w:val="none"/>
        </w:rPr>
        <w:t>array[</w:t>
      </w:r>
      <w:proofErr w:type="gramEnd"/>
      <w:r w:rsidRPr="00547971">
        <w:rPr>
          <w:sz w:val="24"/>
          <w:u w:val="none"/>
        </w:rPr>
        <w:t xml:space="preserve">0]; </w:t>
      </w:r>
    </w:p>
    <w:p w14:paraId="5766CB86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minHeap-&gt;array[</w:t>
      </w:r>
      <w:proofErr w:type="gramStart"/>
      <w:r w:rsidRPr="00547971">
        <w:rPr>
          <w:sz w:val="24"/>
          <w:u w:val="none"/>
        </w:rPr>
        <w:t>0]=</w:t>
      </w:r>
      <w:proofErr w:type="gramEnd"/>
      <w:r w:rsidRPr="00547971">
        <w:rPr>
          <w:sz w:val="24"/>
          <w:u w:val="none"/>
        </w:rPr>
        <w:t xml:space="preserve">minHeap-&gt;array[minHeap-&gt;size-1]; </w:t>
      </w:r>
    </w:p>
    <w:p w14:paraId="1D9ACB6B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--minHeap-&gt;size; </w:t>
      </w:r>
    </w:p>
    <w:p w14:paraId="567A8563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</w:t>
      </w:r>
      <w:proofErr w:type="gramStart"/>
      <w:r w:rsidRPr="00547971">
        <w:rPr>
          <w:sz w:val="24"/>
          <w:u w:val="none"/>
        </w:rPr>
        <w:t>minHeapify(</w:t>
      </w:r>
      <w:proofErr w:type="gramEnd"/>
      <w:r w:rsidRPr="00547971">
        <w:rPr>
          <w:sz w:val="24"/>
          <w:u w:val="none"/>
        </w:rPr>
        <w:t xml:space="preserve">minHeap, 0); </w:t>
      </w:r>
    </w:p>
    <w:p w14:paraId="355C05AD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return temp; </w:t>
      </w:r>
    </w:p>
    <w:p w14:paraId="2652881A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} </w:t>
      </w:r>
    </w:p>
    <w:p w14:paraId="473C2782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</w:p>
    <w:p w14:paraId="69C48CCD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>//to insert new node in min heap</w:t>
      </w:r>
    </w:p>
    <w:p w14:paraId="345A87DD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void </w:t>
      </w:r>
      <w:proofErr w:type="gramStart"/>
      <w:r w:rsidRPr="00547971">
        <w:rPr>
          <w:sz w:val="24"/>
          <w:u w:val="none"/>
        </w:rPr>
        <w:t>insertMinHeap(</w:t>
      </w:r>
      <w:proofErr w:type="gramEnd"/>
      <w:r w:rsidRPr="00547971">
        <w:rPr>
          <w:sz w:val="24"/>
          <w:u w:val="none"/>
        </w:rPr>
        <w:t xml:space="preserve">struct MinHeap* minHeap, struct MinHeapNode* minHeapNode){ </w:t>
      </w:r>
    </w:p>
    <w:p w14:paraId="101AF8A3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++minHeap-&gt;size; </w:t>
      </w:r>
    </w:p>
    <w:p w14:paraId="75C14666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int i=minHeap-&gt;size-1; </w:t>
      </w:r>
    </w:p>
    <w:p w14:paraId="12B6B84F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</w:t>
      </w:r>
      <w:proofErr w:type="gramStart"/>
      <w:r w:rsidRPr="00547971">
        <w:rPr>
          <w:sz w:val="24"/>
          <w:u w:val="none"/>
        </w:rPr>
        <w:t>while(</w:t>
      </w:r>
      <w:proofErr w:type="gramEnd"/>
      <w:r w:rsidRPr="00547971">
        <w:rPr>
          <w:sz w:val="24"/>
          <w:u w:val="none"/>
        </w:rPr>
        <w:t xml:space="preserve">i &amp;&amp; minHeapNode-&gt;freq&lt;minHeap-&gt;array[(i-1)/ 2]-&gt;freq){ </w:t>
      </w:r>
    </w:p>
    <w:p w14:paraId="06C96EEB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    minHeap-&gt;array[i]=minHeap-&gt;array[(i-1)/ 2]; </w:t>
      </w:r>
    </w:p>
    <w:p w14:paraId="78B0D408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    i=(i-1)/ 2; </w:t>
      </w:r>
    </w:p>
    <w:p w14:paraId="32C32C9F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} </w:t>
      </w:r>
    </w:p>
    <w:p w14:paraId="04939107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minHeap-&gt;array[i]=minHeapNode; </w:t>
      </w:r>
    </w:p>
    <w:p w14:paraId="2C2F750A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} </w:t>
      </w:r>
    </w:p>
    <w:p w14:paraId="33A9BCA7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</w:p>
    <w:p w14:paraId="11B7191B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>//to build min heap</w:t>
      </w:r>
    </w:p>
    <w:p w14:paraId="384ACA65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void </w:t>
      </w:r>
      <w:proofErr w:type="gramStart"/>
      <w:r w:rsidRPr="00547971">
        <w:rPr>
          <w:sz w:val="24"/>
          <w:u w:val="none"/>
        </w:rPr>
        <w:t>buildMinHeap(</w:t>
      </w:r>
      <w:proofErr w:type="gramEnd"/>
      <w:r w:rsidRPr="00547971">
        <w:rPr>
          <w:sz w:val="24"/>
          <w:u w:val="none"/>
        </w:rPr>
        <w:t xml:space="preserve">struct MinHeap* minHeap){ </w:t>
      </w:r>
    </w:p>
    <w:p w14:paraId="28435744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int n=minHeap-&gt;size-1; </w:t>
      </w:r>
    </w:p>
    <w:p w14:paraId="3A7785A0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</w:t>
      </w:r>
      <w:proofErr w:type="gramStart"/>
      <w:r w:rsidRPr="00547971">
        <w:rPr>
          <w:sz w:val="24"/>
          <w:u w:val="none"/>
        </w:rPr>
        <w:t>for(</w:t>
      </w:r>
      <w:proofErr w:type="gramEnd"/>
      <w:r w:rsidRPr="00547971">
        <w:rPr>
          <w:sz w:val="24"/>
          <w:u w:val="none"/>
        </w:rPr>
        <w:t>int i=(n-1)/ 2; i &gt;= 0; --i)</w:t>
      </w:r>
    </w:p>
    <w:p w14:paraId="164E0E43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    </w:t>
      </w:r>
      <w:proofErr w:type="gramStart"/>
      <w:r w:rsidRPr="00547971">
        <w:rPr>
          <w:sz w:val="24"/>
          <w:u w:val="none"/>
        </w:rPr>
        <w:t>minHeapify(</w:t>
      </w:r>
      <w:proofErr w:type="gramEnd"/>
      <w:r w:rsidRPr="00547971">
        <w:rPr>
          <w:sz w:val="24"/>
          <w:u w:val="none"/>
        </w:rPr>
        <w:t xml:space="preserve">minHeap, i); </w:t>
      </w:r>
    </w:p>
    <w:p w14:paraId="4B85F096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} </w:t>
      </w:r>
    </w:p>
    <w:p w14:paraId="6C6B98EF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</w:p>
    <w:p w14:paraId="76D6FEFC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>//to print array of size n</w:t>
      </w:r>
    </w:p>
    <w:p w14:paraId="3100F49F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void </w:t>
      </w:r>
      <w:proofErr w:type="gramStart"/>
      <w:r w:rsidRPr="00547971">
        <w:rPr>
          <w:sz w:val="24"/>
          <w:u w:val="none"/>
        </w:rPr>
        <w:t>printArr(</w:t>
      </w:r>
      <w:proofErr w:type="gramEnd"/>
      <w:r w:rsidRPr="00547971">
        <w:rPr>
          <w:sz w:val="24"/>
          <w:u w:val="none"/>
        </w:rPr>
        <w:t xml:space="preserve">int arr[], int n){ </w:t>
      </w:r>
    </w:p>
    <w:p w14:paraId="0CB540F8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</w:t>
      </w:r>
      <w:proofErr w:type="gramStart"/>
      <w:r w:rsidRPr="00547971">
        <w:rPr>
          <w:sz w:val="24"/>
          <w:u w:val="none"/>
        </w:rPr>
        <w:t>for(</w:t>
      </w:r>
      <w:proofErr w:type="gramEnd"/>
      <w:r w:rsidRPr="00547971">
        <w:rPr>
          <w:sz w:val="24"/>
          <w:u w:val="none"/>
        </w:rPr>
        <w:t xml:space="preserve">int i=0; i&lt;n; ++i)printf("%d", arr[i]); </w:t>
      </w:r>
    </w:p>
    <w:p w14:paraId="208A2F54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printf("\n"); </w:t>
      </w:r>
    </w:p>
    <w:p w14:paraId="70467D0F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} </w:t>
      </w:r>
    </w:p>
    <w:p w14:paraId="5B389698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</w:p>
    <w:p w14:paraId="24F61FA9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>//to check if node is leaf node or not</w:t>
      </w:r>
    </w:p>
    <w:p w14:paraId="11295317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int </w:t>
      </w:r>
      <w:proofErr w:type="gramStart"/>
      <w:r w:rsidRPr="00547971">
        <w:rPr>
          <w:sz w:val="24"/>
          <w:u w:val="none"/>
        </w:rPr>
        <w:t>isLeaf(</w:t>
      </w:r>
      <w:proofErr w:type="gramEnd"/>
      <w:r w:rsidRPr="00547971">
        <w:rPr>
          <w:sz w:val="24"/>
          <w:u w:val="none"/>
        </w:rPr>
        <w:t xml:space="preserve">struct MinHeapNode* root){ </w:t>
      </w:r>
    </w:p>
    <w:p w14:paraId="796551C6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</w:t>
      </w:r>
      <w:proofErr w:type="gramStart"/>
      <w:r w:rsidRPr="00547971">
        <w:rPr>
          <w:sz w:val="24"/>
          <w:u w:val="none"/>
        </w:rPr>
        <w:t>return !</w:t>
      </w:r>
      <w:proofErr w:type="gramEnd"/>
      <w:r w:rsidRPr="00547971">
        <w:rPr>
          <w:sz w:val="24"/>
          <w:u w:val="none"/>
        </w:rPr>
        <w:t xml:space="preserve">(root-&gt;left)&amp;&amp; !(root-&gt;right); </w:t>
      </w:r>
    </w:p>
    <w:p w14:paraId="3EFF1084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} </w:t>
      </w:r>
    </w:p>
    <w:p w14:paraId="5A296DE5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</w:p>
    <w:p w14:paraId="0269D126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>//To create a min heap of capacity=size and inserts all ip character in min heap</w:t>
      </w:r>
    </w:p>
    <w:p w14:paraId="308941F3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struct MinHeap* </w:t>
      </w:r>
      <w:proofErr w:type="gramStart"/>
      <w:r w:rsidRPr="00547971">
        <w:rPr>
          <w:sz w:val="24"/>
          <w:u w:val="none"/>
        </w:rPr>
        <w:t>createAndBuildMinHeap(</w:t>
      </w:r>
      <w:proofErr w:type="gramEnd"/>
      <w:r w:rsidRPr="00547971">
        <w:rPr>
          <w:sz w:val="24"/>
          <w:u w:val="none"/>
        </w:rPr>
        <w:t xml:space="preserve">char data[], int freq[], int size){ </w:t>
      </w:r>
    </w:p>
    <w:p w14:paraId="1CB3C207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struct MinHeap* minHeap=createMinHeap(size); </w:t>
      </w:r>
    </w:p>
    <w:p w14:paraId="37273A3F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</w:t>
      </w:r>
      <w:proofErr w:type="gramStart"/>
      <w:r w:rsidRPr="00547971">
        <w:rPr>
          <w:sz w:val="24"/>
          <w:u w:val="none"/>
        </w:rPr>
        <w:t>for(</w:t>
      </w:r>
      <w:proofErr w:type="gramEnd"/>
      <w:r w:rsidRPr="00547971">
        <w:rPr>
          <w:sz w:val="24"/>
          <w:u w:val="none"/>
        </w:rPr>
        <w:t xml:space="preserve">int i=0; i&lt;size; ++i)minHeap-&gt;array[i]=newNode(data[i], freq[i]); </w:t>
      </w:r>
    </w:p>
    <w:p w14:paraId="76F24319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minHeap-&gt;size=size; </w:t>
      </w:r>
    </w:p>
    <w:p w14:paraId="47050979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buildMinHeap(minHeap); </w:t>
      </w:r>
    </w:p>
    <w:p w14:paraId="2749364F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return minHeap; </w:t>
      </w:r>
    </w:p>
    <w:p w14:paraId="3EB535E3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} </w:t>
      </w:r>
    </w:p>
    <w:p w14:paraId="48E1205A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</w:p>
    <w:p w14:paraId="7FA30332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>//builds huffman tree</w:t>
      </w:r>
    </w:p>
    <w:p w14:paraId="2BBE8196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struct MinHeapNode* </w:t>
      </w:r>
      <w:proofErr w:type="gramStart"/>
      <w:r w:rsidRPr="00547971">
        <w:rPr>
          <w:sz w:val="24"/>
          <w:u w:val="none"/>
        </w:rPr>
        <w:t>buildHuffmanTree(</w:t>
      </w:r>
      <w:proofErr w:type="gramEnd"/>
      <w:r w:rsidRPr="00547971">
        <w:rPr>
          <w:sz w:val="24"/>
          <w:u w:val="none"/>
        </w:rPr>
        <w:t xml:space="preserve">char data[], int freq[], int size){ </w:t>
      </w:r>
    </w:p>
    <w:p w14:paraId="467E2B0A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struct MinHeapNode *left, *right, *top; </w:t>
      </w:r>
    </w:p>
    <w:p w14:paraId="7145E669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struct MinHeap* minHeap=</w:t>
      </w:r>
      <w:proofErr w:type="gramStart"/>
      <w:r w:rsidRPr="00547971">
        <w:rPr>
          <w:sz w:val="24"/>
          <w:u w:val="none"/>
        </w:rPr>
        <w:t>createAndBuildMinHeap(</w:t>
      </w:r>
      <w:proofErr w:type="gramEnd"/>
      <w:r w:rsidRPr="00547971">
        <w:rPr>
          <w:sz w:val="24"/>
          <w:u w:val="none"/>
        </w:rPr>
        <w:t xml:space="preserve">data, freq, size); </w:t>
      </w:r>
    </w:p>
    <w:p w14:paraId="21A54ACC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while</w:t>
      </w:r>
      <w:proofErr w:type="gramStart"/>
      <w:r w:rsidRPr="00547971">
        <w:rPr>
          <w:sz w:val="24"/>
          <w:u w:val="none"/>
        </w:rPr>
        <w:t>(!isSizeOne</w:t>
      </w:r>
      <w:proofErr w:type="gramEnd"/>
      <w:r w:rsidRPr="00547971">
        <w:rPr>
          <w:sz w:val="24"/>
          <w:u w:val="none"/>
        </w:rPr>
        <w:t xml:space="preserve">(minHeap)){ </w:t>
      </w:r>
    </w:p>
    <w:p w14:paraId="5D33494D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    left=extractMin(minHeap); </w:t>
      </w:r>
    </w:p>
    <w:p w14:paraId="138FFCF8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    right=extractMin(minHeap); </w:t>
      </w:r>
    </w:p>
    <w:p w14:paraId="15E88273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    top=</w:t>
      </w:r>
      <w:proofErr w:type="gramStart"/>
      <w:r w:rsidRPr="00547971">
        <w:rPr>
          <w:sz w:val="24"/>
          <w:u w:val="none"/>
        </w:rPr>
        <w:t>newNode(</w:t>
      </w:r>
      <w:proofErr w:type="gramEnd"/>
      <w:r w:rsidRPr="00547971">
        <w:rPr>
          <w:sz w:val="24"/>
          <w:u w:val="none"/>
        </w:rPr>
        <w:t xml:space="preserve">'$', left-&gt;freq + right-&gt;freq); </w:t>
      </w:r>
    </w:p>
    <w:p w14:paraId="13E12CC7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    top-&gt;left=left; </w:t>
      </w:r>
    </w:p>
    <w:p w14:paraId="407F8E35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    top-&gt;right=right; </w:t>
      </w:r>
    </w:p>
    <w:p w14:paraId="787F5EC4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    </w:t>
      </w:r>
      <w:proofErr w:type="gramStart"/>
      <w:r w:rsidRPr="00547971">
        <w:rPr>
          <w:sz w:val="24"/>
          <w:u w:val="none"/>
        </w:rPr>
        <w:t>insertMinHeap(</w:t>
      </w:r>
      <w:proofErr w:type="gramEnd"/>
      <w:r w:rsidRPr="00547971">
        <w:rPr>
          <w:sz w:val="24"/>
          <w:u w:val="none"/>
        </w:rPr>
        <w:t xml:space="preserve">minHeap, top); </w:t>
      </w:r>
    </w:p>
    <w:p w14:paraId="49638B66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} </w:t>
      </w:r>
    </w:p>
    <w:p w14:paraId="0AE7AE2F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return extractMin(minHeap); </w:t>
      </w:r>
    </w:p>
    <w:p w14:paraId="75120AA7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} </w:t>
      </w:r>
    </w:p>
    <w:p w14:paraId="502F90BE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</w:p>
    <w:p w14:paraId="4BD0AE67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>//print codes from root to leaf</w:t>
      </w:r>
    </w:p>
    <w:p w14:paraId="1FBF760B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void </w:t>
      </w:r>
      <w:proofErr w:type="gramStart"/>
      <w:r w:rsidRPr="00547971">
        <w:rPr>
          <w:sz w:val="24"/>
          <w:u w:val="none"/>
        </w:rPr>
        <w:t>printCodes(</w:t>
      </w:r>
      <w:proofErr w:type="gramEnd"/>
      <w:r w:rsidRPr="00547971">
        <w:rPr>
          <w:sz w:val="24"/>
          <w:u w:val="none"/>
        </w:rPr>
        <w:t xml:space="preserve">struct MinHeapNode* root, int arr[], int top){ </w:t>
      </w:r>
    </w:p>
    <w:p w14:paraId="0F20488F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if(root-&gt;</w:t>
      </w:r>
      <w:proofErr w:type="gramStart"/>
      <w:r w:rsidRPr="00547971">
        <w:rPr>
          <w:sz w:val="24"/>
          <w:u w:val="none"/>
        </w:rPr>
        <w:t>left){</w:t>
      </w:r>
      <w:proofErr w:type="gramEnd"/>
      <w:r w:rsidRPr="00547971">
        <w:rPr>
          <w:sz w:val="24"/>
          <w:u w:val="none"/>
        </w:rPr>
        <w:t xml:space="preserve"> </w:t>
      </w:r>
    </w:p>
    <w:p w14:paraId="648C5124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    arr[top]=0; </w:t>
      </w:r>
    </w:p>
    <w:p w14:paraId="7611BEF2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    printCodes(root-&gt;left, arr, top + 1); </w:t>
      </w:r>
    </w:p>
    <w:p w14:paraId="21D74732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} </w:t>
      </w:r>
    </w:p>
    <w:p w14:paraId="5AD3179D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if(root-&gt;</w:t>
      </w:r>
      <w:proofErr w:type="gramStart"/>
      <w:r w:rsidRPr="00547971">
        <w:rPr>
          <w:sz w:val="24"/>
          <w:u w:val="none"/>
        </w:rPr>
        <w:t>right){</w:t>
      </w:r>
      <w:proofErr w:type="gramEnd"/>
      <w:r w:rsidRPr="00547971">
        <w:rPr>
          <w:sz w:val="24"/>
          <w:u w:val="none"/>
        </w:rPr>
        <w:t xml:space="preserve"> </w:t>
      </w:r>
    </w:p>
    <w:p w14:paraId="6F3DC2B1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    arr[top]=1; </w:t>
      </w:r>
    </w:p>
    <w:p w14:paraId="2F62E648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    printCodes(root-&gt;right, arr, top + 1); </w:t>
      </w:r>
    </w:p>
    <w:p w14:paraId="002913E1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} </w:t>
      </w:r>
    </w:p>
    <w:p w14:paraId="42EC494C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if(isLeaf(root</w:t>
      </w:r>
      <w:proofErr w:type="gramStart"/>
      <w:r w:rsidRPr="00547971">
        <w:rPr>
          <w:sz w:val="24"/>
          <w:u w:val="none"/>
        </w:rPr>
        <w:t>)){</w:t>
      </w:r>
      <w:proofErr w:type="gramEnd"/>
      <w:r w:rsidRPr="00547971">
        <w:rPr>
          <w:sz w:val="24"/>
          <w:u w:val="none"/>
        </w:rPr>
        <w:t xml:space="preserve"> </w:t>
      </w:r>
    </w:p>
    <w:p w14:paraId="7DC4C90A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    </w:t>
      </w:r>
      <w:proofErr w:type="gramStart"/>
      <w:r w:rsidRPr="00547971">
        <w:rPr>
          <w:sz w:val="24"/>
          <w:u w:val="none"/>
        </w:rPr>
        <w:t>printf(</w:t>
      </w:r>
      <w:proofErr w:type="gramEnd"/>
      <w:r w:rsidRPr="00547971">
        <w:rPr>
          <w:sz w:val="24"/>
          <w:u w:val="none"/>
        </w:rPr>
        <w:t xml:space="preserve">"%c: ", root-&gt;data); </w:t>
      </w:r>
    </w:p>
    <w:p w14:paraId="01618A75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    </w:t>
      </w:r>
      <w:proofErr w:type="gramStart"/>
      <w:r w:rsidRPr="00547971">
        <w:rPr>
          <w:sz w:val="24"/>
          <w:u w:val="none"/>
        </w:rPr>
        <w:t>printArr(</w:t>
      </w:r>
      <w:proofErr w:type="gramEnd"/>
      <w:r w:rsidRPr="00547971">
        <w:rPr>
          <w:sz w:val="24"/>
          <w:u w:val="none"/>
        </w:rPr>
        <w:t xml:space="preserve">arr, top); </w:t>
      </w:r>
    </w:p>
    <w:p w14:paraId="16096DDE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} </w:t>
      </w:r>
    </w:p>
    <w:p w14:paraId="02C89C72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lastRenderedPageBreak/>
        <w:t xml:space="preserve">} </w:t>
      </w:r>
    </w:p>
    <w:p w14:paraId="65266245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</w:p>
    <w:p w14:paraId="0C94D0A5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int </w:t>
      </w:r>
      <w:proofErr w:type="gramStart"/>
      <w:r w:rsidRPr="00547971">
        <w:rPr>
          <w:sz w:val="24"/>
          <w:u w:val="none"/>
        </w:rPr>
        <w:t>main(</w:t>
      </w:r>
      <w:proofErr w:type="gramEnd"/>
      <w:r w:rsidRPr="00547971">
        <w:rPr>
          <w:sz w:val="24"/>
          <w:u w:val="none"/>
        </w:rPr>
        <w:t xml:space="preserve">){ </w:t>
      </w:r>
    </w:p>
    <w:p w14:paraId="4414F506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char arr</w:t>
      </w:r>
      <w:proofErr w:type="gramStart"/>
      <w:r w:rsidRPr="00547971">
        <w:rPr>
          <w:sz w:val="24"/>
          <w:u w:val="none"/>
        </w:rPr>
        <w:t>[]=</w:t>
      </w:r>
      <w:proofErr w:type="gramEnd"/>
      <w:r w:rsidRPr="00547971">
        <w:rPr>
          <w:sz w:val="24"/>
          <w:u w:val="none"/>
        </w:rPr>
        <w:t xml:space="preserve">{'a','b','c','d','e','f'}; </w:t>
      </w:r>
    </w:p>
    <w:p w14:paraId="7308D206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int </w:t>
      </w:r>
      <w:proofErr w:type="gramStart"/>
      <w:r w:rsidRPr="00547971">
        <w:rPr>
          <w:sz w:val="24"/>
          <w:u w:val="none"/>
        </w:rPr>
        <w:t>freq[</w:t>
      </w:r>
      <w:proofErr w:type="gramEnd"/>
      <w:r w:rsidRPr="00547971">
        <w:rPr>
          <w:sz w:val="24"/>
          <w:u w:val="none"/>
        </w:rPr>
        <w:t xml:space="preserve">]={5,9,12,13,16,45}; </w:t>
      </w:r>
    </w:p>
    <w:p w14:paraId="346E3122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int size=sizeof(arr)/ sizeof(</w:t>
      </w:r>
      <w:proofErr w:type="gramStart"/>
      <w:r w:rsidRPr="00547971">
        <w:rPr>
          <w:sz w:val="24"/>
          <w:u w:val="none"/>
        </w:rPr>
        <w:t>arr[</w:t>
      </w:r>
      <w:proofErr w:type="gramEnd"/>
      <w:r w:rsidRPr="00547971">
        <w:rPr>
          <w:sz w:val="24"/>
          <w:u w:val="none"/>
        </w:rPr>
        <w:t xml:space="preserve">0]); </w:t>
      </w:r>
    </w:p>
    <w:p w14:paraId="025FB00F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struct MinHeapNode* root=buildHuffmanTree(</w:t>
      </w:r>
      <w:proofErr w:type="gramStart"/>
      <w:r w:rsidRPr="00547971">
        <w:rPr>
          <w:sz w:val="24"/>
          <w:u w:val="none"/>
        </w:rPr>
        <w:t>arr,freq</w:t>
      </w:r>
      <w:proofErr w:type="gramEnd"/>
      <w:r w:rsidRPr="00547971">
        <w:rPr>
          <w:sz w:val="24"/>
          <w:u w:val="none"/>
        </w:rPr>
        <w:t xml:space="preserve">,size); </w:t>
      </w:r>
    </w:p>
    <w:p w14:paraId="2BF1E699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int </w:t>
      </w:r>
      <w:proofErr w:type="gramStart"/>
      <w:r w:rsidRPr="00547971">
        <w:rPr>
          <w:sz w:val="24"/>
          <w:u w:val="none"/>
        </w:rPr>
        <w:t>arrCode[</w:t>
      </w:r>
      <w:proofErr w:type="gramEnd"/>
      <w:r w:rsidRPr="00547971">
        <w:rPr>
          <w:sz w:val="24"/>
          <w:u w:val="none"/>
        </w:rPr>
        <w:t xml:space="preserve">MAX_TREE_HT],top=0; </w:t>
      </w:r>
    </w:p>
    <w:p w14:paraId="7A28496F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printCodes(</w:t>
      </w:r>
      <w:proofErr w:type="gramStart"/>
      <w:r w:rsidRPr="00547971">
        <w:rPr>
          <w:sz w:val="24"/>
          <w:u w:val="none"/>
        </w:rPr>
        <w:t>root,arrCode</w:t>
      </w:r>
      <w:proofErr w:type="gramEnd"/>
      <w:r w:rsidRPr="00547971">
        <w:rPr>
          <w:sz w:val="24"/>
          <w:u w:val="none"/>
        </w:rPr>
        <w:t xml:space="preserve">,top); </w:t>
      </w:r>
    </w:p>
    <w:p w14:paraId="76960D99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</w:t>
      </w:r>
    </w:p>
    <w:p w14:paraId="7594A489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 xml:space="preserve">    return 0; </w:t>
      </w:r>
    </w:p>
    <w:p w14:paraId="627902A5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  <w:r w:rsidRPr="00547971">
        <w:rPr>
          <w:sz w:val="24"/>
          <w:u w:val="none"/>
        </w:rPr>
        <w:t>}</w:t>
      </w:r>
    </w:p>
    <w:p w14:paraId="57675CEA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/>
        <w:jc w:val="both"/>
        <w:rPr>
          <w:sz w:val="24"/>
          <w:u w:val="none"/>
        </w:rPr>
      </w:pPr>
    </w:p>
    <w:p w14:paraId="02CAC945" w14:textId="77777777" w:rsidR="00547971" w:rsidRPr="00547971" w:rsidRDefault="00547971" w:rsidP="00547971">
      <w:pPr>
        <w:pStyle w:val="ListParagraph"/>
        <w:tabs>
          <w:tab w:val="left" w:pos="820"/>
          <w:tab w:val="left" w:pos="821"/>
        </w:tabs>
        <w:spacing w:before="136"/>
        <w:ind w:left="820" w:firstLine="0"/>
        <w:jc w:val="both"/>
        <w:rPr>
          <w:sz w:val="24"/>
          <w:u w:val="none"/>
        </w:rPr>
      </w:pPr>
    </w:p>
    <w:p w14:paraId="6C334EC4" w14:textId="77777777" w:rsidR="000D5C9D" w:rsidRDefault="000D5C9D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 w:firstLine="0"/>
        <w:jc w:val="both"/>
        <w:rPr>
          <w:sz w:val="24"/>
          <w:u w:val="none"/>
        </w:rPr>
      </w:pPr>
    </w:p>
    <w:p w14:paraId="0761AFA4" w14:textId="77777777" w:rsidR="000D5C9D" w:rsidRDefault="000D5C9D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 w:firstLine="0"/>
        <w:jc w:val="both"/>
        <w:rPr>
          <w:sz w:val="24"/>
          <w:u w:val="none"/>
        </w:rPr>
      </w:pPr>
      <w:r w:rsidRPr="00630B7E">
        <w:rPr>
          <w:b/>
          <w:bCs/>
          <w:sz w:val="24"/>
          <w:u w:val="none"/>
        </w:rPr>
        <w:t>OUTPUT</w:t>
      </w:r>
      <w:r>
        <w:rPr>
          <w:sz w:val="24"/>
          <w:u w:val="none"/>
        </w:rPr>
        <w:t>:</w:t>
      </w:r>
    </w:p>
    <w:p w14:paraId="23A25D69" w14:textId="1CCB615D" w:rsidR="00547971" w:rsidRDefault="00547971" w:rsidP="002B6080">
      <w:pPr>
        <w:pStyle w:val="ListParagraph"/>
        <w:tabs>
          <w:tab w:val="left" w:pos="820"/>
          <w:tab w:val="left" w:pos="821"/>
        </w:tabs>
        <w:spacing w:before="139" w:line="343" w:lineRule="auto"/>
        <w:ind w:left="820" w:right="117" w:firstLine="0"/>
        <w:jc w:val="both"/>
        <w:rPr>
          <w:sz w:val="24"/>
          <w:u w:val="none"/>
        </w:rPr>
      </w:pPr>
      <w:r w:rsidRPr="00547971">
        <w:rPr>
          <w:sz w:val="24"/>
          <w:u w:val="none"/>
        </w:rPr>
        <w:drawing>
          <wp:inline distT="0" distB="0" distL="0" distR="0" wp14:anchorId="4162F4DE" wp14:editId="5AEFB4DF">
            <wp:extent cx="5842000" cy="2748280"/>
            <wp:effectExtent l="0" t="0" r="6350" b="0"/>
            <wp:docPr id="2532012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20124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42000" cy="274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B7BA6" w14:textId="77777777" w:rsidR="000D5C9D" w:rsidRDefault="000D5C9D" w:rsidP="002B6080">
      <w:pPr>
        <w:pStyle w:val="ListParagraph"/>
        <w:tabs>
          <w:tab w:val="left" w:pos="820"/>
          <w:tab w:val="left" w:pos="821"/>
        </w:tabs>
        <w:spacing w:before="136"/>
        <w:ind w:left="820" w:firstLine="0"/>
        <w:jc w:val="both"/>
        <w:rPr>
          <w:sz w:val="24"/>
          <w:u w:val="none"/>
        </w:rPr>
      </w:pPr>
    </w:p>
    <w:p w14:paraId="680CD73F" w14:textId="77E57BF1" w:rsidR="009E120C" w:rsidRDefault="009E120C" w:rsidP="002B6080">
      <w:pPr>
        <w:pStyle w:val="ListParagraph"/>
        <w:tabs>
          <w:tab w:val="left" w:pos="813"/>
          <w:tab w:val="left" w:pos="814"/>
        </w:tabs>
        <w:ind w:firstLine="0"/>
        <w:jc w:val="both"/>
        <w:rPr>
          <w:sz w:val="24"/>
          <w:u w:val="none"/>
        </w:rPr>
      </w:pPr>
    </w:p>
    <w:sectPr w:rsidR="009E120C">
      <w:type w:val="continuous"/>
      <w:pgSz w:w="11920" w:h="16850"/>
      <w:pgMar w:top="620" w:right="13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841DBF"/>
    <w:multiLevelType w:val="hybridMultilevel"/>
    <w:tmpl w:val="D174D6AE"/>
    <w:lvl w:ilvl="0" w:tplc="5836809E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AEC8BC42">
      <w:numFmt w:val="bullet"/>
      <w:lvlText w:val="•"/>
      <w:lvlJc w:val="left"/>
      <w:pPr>
        <w:ind w:left="1657" w:hanging="360"/>
      </w:pPr>
      <w:rPr>
        <w:rFonts w:hint="default"/>
        <w:lang w:val="en-US" w:eastAsia="en-US" w:bidi="ar-SA"/>
      </w:rPr>
    </w:lvl>
    <w:lvl w:ilvl="2" w:tplc="B8D2C7E6">
      <w:numFmt w:val="bullet"/>
      <w:lvlText w:val="•"/>
      <w:lvlJc w:val="left"/>
      <w:pPr>
        <w:ind w:left="2494" w:hanging="360"/>
      </w:pPr>
      <w:rPr>
        <w:rFonts w:hint="default"/>
        <w:lang w:val="en-US" w:eastAsia="en-US" w:bidi="ar-SA"/>
      </w:rPr>
    </w:lvl>
    <w:lvl w:ilvl="3" w:tplc="4534323A">
      <w:numFmt w:val="bullet"/>
      <w:lvlText w:val="•"/>
      <w:lvlJc w:val="left"/>
      <w:pPr>
        <w:ind w:left="3331" w:hanging="360"/>
      </w:pPr>
      <w:rPr>
        <w:rFonts w:hint="default"/>
        <w:lang w:val="en-US" w:eastAsia="en-US" w:bidi="ar-SA"/>
      </w:rPr>
    </w:lvl>
    <w:lvl w:ilvl="4" w:tplc="2154F33E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5" w:tplc="498289CA">
      <w:numFmt w:val="bullet"/>
      <w:lvlText w:val="•"/>
      <w:lvlJc w:val="left"/>
      <w:pPr>
        <w:ind w:left="5005" w:hanging="360"/>
      </w:pPr>
      <w:rPr>
        <w:rFonts w:hint="default"/>
        <w:lang w:val="en-US" w:eastAsia="en-US" w:bidi="ar-SA"/>
      </w:rPr>
    </w:lvl>
    <w:lvl w:ilvl="6" w:tplc="9BAED21A">
      <w:numFmt w:val="bullet"/>
      <w:lvlText w:val="•"/>
      <w:lvlJc w:val="left"/>
      <w:pPr>
        <w:ind w:left="5842" w:hanging="360"/>
      </w:pPr>
      <w:rPr>
        <w:rFonts w:hint="default"/>
        <w:lang w:val="en-US" w:eastAsia="en-US" w:bidi="ar-SA"/>
      </w:rPr>
    </w:lvl>
    <w:lvl w:ilvl="7" w:tplc="D08415C6">
      <w:numFmt w:val="bullet"/>
      <w:lvlText w:val="•"/>
      <w:lvlJc w:val="left"/>
      <w:pPr>
        <w:ind w:left="6679" w:hanging="360"/>
      </w:pPr>
      <w:rPr>
        <w:rFonts w:hint="default"/>
        <w:lang w:val="en-US" w:eastAsia="en-US" w:bidi="ar-SA"/>
      </w:rPr>
    </w:lvl>
    <w:lvl w:ilvl="8" w:tplc="B196500E">
      <w:numFmt w:val="bullet"/>
      <w:lvlText w:val="•"/>
      <w:lvlJc w:val="left"/>
      <w:pPr>
        <w:ind w:left="7516" w:hanging="360"/>
      </w:pPr>
      <w:rPr>
        <w:rFonts w:hint="default"/>
        <w:lang w:val="en-US" w:eastAsia="en-US" w:bidi="ar-SA"/>
      </w:rPr>
    </w:lvl>
  </w:abstractNum>
  <w:num w:numId="1" w16cid:durableId="10232903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sTQ0MjMxsDQzMjZX0lEKTi0uzszPAykwqgUAe/gYWywAAAA="/>
  </w:docVars>
  <w:rsids>
    <w:rsidRoot w:val="009E120C"/>
    <w:rsid w:val="000D5C9D"/>
    <w:rsid w:val="001169CF"/>
    <w:rsid w:val="002B6080"/>
    <w:rsid w:val="00547971"/>
    <w:rsid w:val="00630B7E"/>
    <w:rsid w:val="00640D9A"/>
    <w:rsid w:val="007F1370"/>
    <w:rsid w:val="009E120C"/>
    <w:rsid w:val="00A10049"/>
    <w:rsid w:val="00A46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92D8D"/>
  <w15:docId w15:val="{05D009C6-EFE3-4119-9401-8777AF2B9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13" w:hanging="359"/>
    </w:pPr>
    <w:rPr>
      <w:sz w:val="24"/>
      <w:szCs w:val="24"/>
      <w:u w:val="single" w:color="000000"/>
    </w:rPr>
  </w:style>
  <w:style w:type="paragraph" w:styleId="Title">
    <w:name w:val="Title"/>
    <w:basedOn w:val="Normal"/>
    <w:uiPriority w:val="10"/>
    <w:qFormat/>
    <w:pPr>
      <w:spacing w:before="63"/>
      <w:ind w:left="3533" w:right="1869" w:hanging="1621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239"/>
      <w:ind w:left="813" w:hanging="359"/>
    </w:pPr>
    <w:rPr>
      <w:u w:val="single" w:color="000000"/>
    </w:r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4</TotalTime>
  <Pages>10</Pages>
  <Words>1145</Words>
  <Characters>653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reelekha</dc:creator>
  <cp:lastModifiedBy>Akshita Pathak</cp:lastModifiedBy>
  <cp:revision>6</cp:revision>
  <dcterms:created xsi:type="dcterms:W3CDTF">2024-02-08T06:58:00Z</dcterms:created>
  <dcterms:modified xsi:type="dcterms:W3CDTF">2024-02-09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2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4-02-08T00:00:00Z</vt:filetime>
  </property>
</Properties>
</file>